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AD153E"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3414BAB9"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1A4C24D3" w14:textId="77777777" w:rsidR="00977317" w:rsidRPr="005B7654" w:rsidRDefault="00977317" w:rsidP="00977317">
      <w:pPr>
        <w:rPr>
          <w:rFonts w:ascii="Cambria" w:hAnsi="Cambria"/>
        </w:rPr>
      </w:pPr>
    </w:p>
    <w:p w14:paraId="762D6F6B" w14:textId="77777777" w:rsidR="00977317" w:rsidRPr="005B7654" w:rsidRDefault="00977317" w:rsidP="00977317">
      <w:pPr>
        <w:rPr>
          <w:rFonts w:ascii="Cambria" w:hAnsi="Cambria"/>
        </w:rPr>
      </w:pPr>
    </w:p>
    <w:p w14:paraId="481841A0" w14:textId="77777777" w:rsidR="00977317" w:rsidRPr="005B7654" w:rsidRDefault="00977317" w:rsidP="00E72D7F">
      <w:pPr>
        <w:jc w:val="center"/>
        <w:rPr>
          <w:rFonts w:ascii="Cambria" w:hAnsi="Cambria"/>
          <w:b/>
        </w:rPr>
      </w:pPr>
      <w:r w:rsidRPr="005B7654">
        <w:rPr>
          <w:rFonts w:ascii="Cambria" w:hAnsi="Cambria"/>
          <w:b/>
        </w:rPr>
        <w:t>I.</w:t>
      </w:r>
    </w:p>
    <w:p w14:paraId="659A6460"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6F099B20" w14:textId="77777777" w:rsidR="00977317" w:rsidRPr="005B7654" w:rsidRDefault="00977317" w:rsidP="00E72D7F">
      <w:pPr>
        <w:pStyle w:val="Normln0"/>
        <w:tabs>
          <w:tab w:val="left" w:pos="18"/>
          <w:tab w:val="left" w:pos="0"/>
        </w:tabs>
        <w:jc w:val="center"/>
        <w:rPr>
          <w:rFonts w:ascii="Cambria" w:hAnsi="Cambria"/>
          <w:b/>
          <w:sz w:val="32"/>
          <w:u w:val="single"/>
        </w:rPr>
      </w:pPr>
    </w:p>
    <w:p w14:paraId="5E911C2D"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551440">
        <w:rPr>
          <w:rFonts w:ascii="Cambria" w:hAnsi="Cambria"/>
          <w:b/>
          <w:bCs/>
          <w:color w:val="000000"/>
        </w:rPr>
        <w:t>TYČINKY</w:t>
      </w:r>
      <w:r w:rsidR="00360069" w:rsidRPr="00360069">
        <w:rPr>
          <w:rFonts w:ascii="Cambria" w:hAnsi="Cambria"/>
          <w:b/>
          <w:bCs/>
          <w:color w:val="000000"/>
        </w:rPr>
        <w:t xml:space="preserve"> s.r.o.</w:t>
      </w:r>
    </w:p>
    <w:p w14:paraId="7FF2C66E"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B4450F">
        <w:rPr>
          <w:rFonts w:ascii="Cambria" w:hAnsi="Cambria"/>
          <w:bCs/>
          <w:color w:val="000000"/>
        </w:rPr>
        <w:t xml:space="preserve">Petrovice u Karviné </w:t>
      </w:r>
      <w:r w:rsidR="00551440">
        <w:rPr>
          <w:rFonts w:ascii="Cambria" w:hAnsi="Cambria"/>
          <w:bCs/>
          <w:color w:val="000000"/>
        </w:rPr>
        <w:t xml:space="preserve">194, 735 72 </w:t>
      </w:r>
    </w:p>
    <w:p w14:paraId="1FB3733B"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IČ: </w:t>
      </w:r>
      <w:r w:rsidRPr="00B27F16">
        <w:rPr>
          <w:rFonts w:ascii="Cambria" w:hAnsi="Cambria"/>
          <w:kern w:val="18"/>
        </w:rPr>
        <w:tab/>
      </w:r>
      <w:r>
        <w:rPr>
          <w:rFonts w:ascii="Cambria" w:hAnsi="Cambria"/>
          <w:kern w:val="18"/>
        </w:rPr>
        <w:tab/>
      </w:r>
      <w:r w:rsidR="00551440">
        <w:rPr>
          <w:rFonts w:ascii="Cambria" w:hAnsi="Cambria" w:cs="Arial"/>
          <w:color w:val="000000"/>
          <w:shd w:val="clear" w:color="auto" w:fill="FFFFFF"/>
        </w:rPr>
        <w:t>29445272</w:t>
      </w:r>
    </w:p>
    <w:p w14:paraId="42586F48" w14:textId="77777777" w:rsidR="00341BC4" w:rsidRDefault="00341BC4" w:rsidP="00341BC4">
      <w:pPr>
        <w:tabs>
          <w:tab w:val="left" w:pos="2268"/>
        </w:tabs>
        <w:jc w:val="both"/>
        <w:rPr>
          <w:rFonts w:ascii="Cambria" w:hAnsi="Cambria" w:cs="Arial"/>
          <w:color w:val="000000"/>
          <w:shd w:val="clear" w:color="auto" w:fill="FFFFFF"/>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551440">
        <w:rPr>
          <w:rFonts w:ascii="Cambria" w:hAnsi="Cambria" w:cs="Arial"/>
          <w:color w:val="000000"/>
          <w:shd w:val="clear" w:color="auto" w:fill="FFFFFF"/>
        </w:rPr>
        <w:t>29445272</w:t>
      </w:r>
    </w:p>
    <w:p w14:paraId="1F7FF8F6" w14:textId="55625432" w:rsidR="00A808BF" w:rsidRPr="00B27F16" w:rsidRDefault="00A808BF" w:rsidP="00341BC4">
      <w:pPr>
        <w:tabs>
          <w:tab w:val="left" w:pos="2268"/>
        </w:tabs>
        <w:jc w:val="both"/>
        <w:rPr>
          <w:rFonts w:ascii="Cambria" w:hAnsi="Cambria"/>
          <w:kern w:val="18"/>
        </w:rPr>
      </w:pPr>
      <w:r>
        <w:rPr>
          <w:rFonts w:ascii="Cambria" w:hAnsi="Cambria"/>
          <w:kern w:val="18"/>
        </w:rPr>
        <w:t>Zápis v OR:</w:t>
      </w:r>
      <w:r>
        <w:rPr>
          <w:rFonts w:ascii="Cambria" w:hAnsi="Cambria"/>
          <w:kern w:val="18"/>
        </w:rPr>
        <w:tab/>
      </w:r>
      <w:r>
        <w:rPr>
          <w:rFonts w:ascii="Cambria" w:hAnsi="Cambria"/>
          <w:kern w:val="18"/>
        </w:rPr>
        <w:tab/>
      </w:r>
      <w:r w:rsidRPr="00A808BF">
        <w:rPr>
          <w:rFonts w:ascii="Cambria" w:hAnsi="Cambria"/>
          <w:kern w:val="18"/>
        </w:rPr>
        <w:t>C 53751 vedená u Krajského soudu v Ostravě</w:t>
      </w:r>
    </w:p>
    <w:p w14:paraId="55B1F69F" w14:textId="77777777" w:rsidR="00551440" w:rsidRPr="00B27F16" w:rsidRDefault="00341BC4" w:rsidP="00551440">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551440">
        <w:rPr>
          <w:rFonts w:ascii="Cambria" w:hAnsi="Cambria"/>
          <w:kern w:val="18"/>
        </w:rPr>
        <w:t xml:space="preserve">Ing. Kamilem </w:t>
      </w:r>
      <w:proofErr w:type="spellStart"/>
      <w:r w:rsidR="00551440">
        <w:rPr>
          <w:rFonts w:ascii="Cambria" w:hAnsi="Cambria"/>
          <w:kern w:val="18"/>
        </w:rPr>
        <w:t>Cieślarem</w:t>
      </w:r>
      <w:proofErr w:type="spellEnd"/>
      <w:r w:rsidR="00551440">
        <w:rPr>
          <w:rFonts w:ascii="Cambria" w:hAnsi="Cambria"/>
          <w:kern w:val="18"/>
        </w:rPr>
        <w:t>, jednatelem</w:t>
      </w:r>
    </w:p>
    <w:p w14:paraId="274F06F5" w14:textId="77777777" w:rsidR="00341BC4" w:rsidRPr="00B27F16" w:rsidRDefault="00341BC4" w:rsidP="00360069">
      <w:pPr>
        <w:tabs>
          <w:tab w:val="left" w:pos="2268"/>
        </w:tabs>
        <w:jc w:val="both"/>
        <w:rPr>
          <w:rFonts w:ascii="Cambria" w:hAnsi="Cambria"/>
          <w:kern w:val="18"/>
        </w:rPr>
      </w:pPr>
    </w:p>
    <w:p w14:paraId="1DCAACA3" w14:textId="77777777" w:rsidR="00341BC4" w:rsidRPr="00B27F16" w:rsidRDefault="00341BC4" w:rsidP="00341BC4">
      <w:pPr>
        <w:pStyle w:val="Normln0"/>
        <w:jc w:val="both"/>
        <w:rPr>
          <w:rFonts w:ascii="Cambria" w:hAnsi="Cambria"/>
          <w:szCs w:val="24"/>
        </w:rPr>
      </w:pPr>
      <w:r>
        <w:rPr>
          <w:rFonts w:ascii="Cambria" w:hAnsi="Cambria"/>
        </w:rPr>
        <w:tab/>
      </w:r>
    </w:p>
    <w:p w14:paraId="034DB592"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573B5909"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1AD3948D" w14:textId="77777777" w:rsidR="005B7654" w:rsidRPr="00B27F16" w:rsidRDefault="005B7654" w:rsidP="00E72D7F">
      <w:pPr>
        <w:pStyle w:val="Normln0"/>
        <w:rPr>
          <w:rFonts w:ascii="Cambria" w:hAnsi="Cambria"/>
          <w:szCs w:val="24"/>
        </w:rPr>
      </w:pPr>
    </w:p>
    <w:p w14:paraId="41F6AD61"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2F663902"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7FA5C23C"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15198710" w14:textId="2BDB3A48" w:rsidR="005B7654" w:rsidRPr="00B27F16" w:rsidRDefault="00A808BF" w:rsidP="00E72D7F">
      <w:pPr>
        <w:pStyle w:val="Normln0"/>
        <w:tabs>
          <w:tab w:val="left" w:pos="2268"/>
        </w:tabs>
        <w:rPr>
          <w:rFonts w:ascii="Cambria" w:hAnsi="Cambria"/>
          <w:spacing w:val="-3"/>
          <w:sz w:val="20"/>
          <w:highlight w:val="yellow"/>
        </w:rPr>
      </w:pPr>
      <w:r>
        <w:rPr>
          <w:rFonts w:ascii="Cambria" w:hAnsi="Cambria"/>
        </w:rPr>
        <w:t>Zápis v OR:</w:t>
      </w:r>
      <w:r>
        <w:rPr>
          <w:rFonts w:ascii="Cambria" w:hAnsi="Cambria"/>
        </w:rPr>
        <w:tab/>
      </w:r>
      <w:r>
        <w:rPr>
          <w:rFonts w:ascii="Cambria" w:hAnsi="Cambria"/>
        </w:rPr>
        <w:tab/>
      </w:r>
      <w:r w:rsidR="005B7654" w:rsidRPr="00B27F16">
        <w:rPr>
          <w:rFonts w:ascii="Cambria" w:hAnsi="Cambria"/>
          <w:highlight w:val="yellow"/>
        </w:rPr>
        <w:tab/>
      </w:r>
    </w:p>
    <w:p w14:paraId="0F5F2FAE"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Pr="00B27F16">
        <w:rPr>
          <w:rFonts w:ascii="Cambria" w:hAnsi="Cambria"/>
        </w:rPr>
        <w:tab/>
      </w:r>
      <w:r w:rsidR="005A0E02">
        <w:rPr>
          <w:rFonts w:ascii="Cambria" w:hAnsi="Cambria"/>
        </w:rPr>
        <w:tab/>
      </w:r>
      <w:r w:rsidRPr="00B27F16">
        <w:rPr>
          <w:rFonts w:ascii="Cambria" w:hAnsi="Cambria"/>
          <w:highlight w:val="yellow"/>
        </w:rPr>
        <w:tab/>
      </w:r>
    </w:p>
    <w:p w14:paraId="51B4E8E5"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24578C5C"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4DB05FDE"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025A953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681A9F4A" w14:textId="77777777" w:rsidR="005B7654" w:rsidRDefault="005B7654" w:rsidP="00E72D7F">
      <w:pPr>
        <w:pStyle w:val="Normln0"/>
        <w:rPr>
          <w:rFonts w:ascii="Cambria" w:hAnsi="Cambria"/>
        </w:rPr>
      </w:pPr>
      <w:r w:rsidRPr="00B27F16">
        <w:rPr>
          <w:rFonts w:ascii="Cambria" w:hAnsi="Cambria"/>
        </w:rPr>
        <w:t xml:space="preserve">osoba oprávněná jednat </w:t>
      </w:r>
    </w:p>
    <w:p w14:paraId="605DCAF3"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093FC0CB" w14:textId="77777777" w:rsidR="005B7654" w:rsidRPr="00B27F16" w:rsidRDefault="005B7654" w:rsidP="00E72D7F">
      <w:pPr>
        <w:pStyle w:val="Normln0"/>
        <w:rPr>
          <w:rFonts w:ascii="Cambria" w:hAnsi="Cambria"/>
        </w:rPr>
      </w:pPr>
      <w:r w:rsidRPr="00B27F16">
        <w:rPr>
          <w:rFonts w:ascii="Cambria" w:hAnsi="Cambria"/>
        </w:rPr>
        <w:t>(dále jen prodávající)</w:t>
      </w:r>
    </w:p>
    <w:p w14:paraId="6DD3F087" w14:textId="77777777" w:rsidR="00977317" w:rsidRPr="005B7654" w:rsidRDefault="00977317" w:rsidP="00977317">
      <w:pPr>
        <w:ind w:left="708"/>
        <w:rPr>
          <w:rFonts w:ascii="Cambria" w:hAnsi="Cambria"/>
        </w:rPr>
      </w:pPr>
    </w:p>
    <w:p w14:paraId="76BF6180" w14:textId="77777777" w:rsidR="00902C0E" w:rsidRPr="005B7654" w:rsidRDefault="00902C0E" w:rsidP="00977317">
      <w:pPr>
        <w:ind w:left="708"/>
        <w:rPr>
          <w:rFonts w:ascii="Cambria" w:hAnsi="Cambria"/>
        </w:rPr>
      </w:pPr>
    </w:p>
    <w:p w14:paraId="270C7273" w14:textId="77777777" w:rsidR="00977317" w:rsidRPr="005B7654" w:rsidRDefault="00977317" w:rsidP="00977317">
      <w:pPr>
        <w:ind w:left="708"/>
        <w:rPr>
          <w:rFonts w:ascii="Cambria" w:hAnsi="Cambria"/>
        </w:rPr>
      </w:pPr>
    </w:p>
    <w:p w14:paraId="238F5E80" w14:textId="77777777" w:rsidR="00977317" w:rsidRPr="005B7654" w:rsidRDefault="00977317" w:rsidP="00977317">
      <w:pPr>
        <w:ind w:left="360"/>
        <w:jc w:val="center"/>
        <w:rPr>
          <w:rFonts w:ascii="Cambria" w:hAnsi="Cambria"/>
          <w:b/>
        </w:rPr>
      </w:pPr>
      <w:r w:rsidRPr="005B7654">
        <w:rPr>
          <w:rFonts w:ascii="Cambria" w:hAnsi="Cambria"/>
          <w:b/>
        </w:rPr>
        <w:t>II.</w:t>
      </w:r>
    </w:p>
    <w:p w14:paraId="4E291B3B"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1A069242" w14:textId="77777777" w:rsidR="00977317" w:rsidRPr="005B7654" w:rsidRDefault="00977317" w:rsidP="00977317">
      <w:pPr>
        <w:ind w:left="360"/>
        <w:jc w:val="center"/>
        <w:rPr>
          <w:rFonts w:ascii="Cambria" w:hAnsi="Cambria"/>
          <w:b/>
        </w:rPr>
      </w:pPr>
    </w:p>
    <w:p w14:paraId="0925B011"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05E03799" w14:textId="77777777" w:rsidR="006C41FB" w:rsidRPr="005B7654" w:rsidRDefault="006C41FB" w:rsidP="005B7654">
      <w:pPr>
        <w:jc w:val="both"/>
        <w:rPr>
          <w:rFonts w:ascii="Cambria" w:hAnsi="Cambria"/>
          <w:bCs/>
        </w:rPr>
      </w:pPr>
    </w:p>
    <w:p w14:paraId="05C19DA3"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6FC91A67" w14:textId="77777777" w:rsidR="008E4753" w:rsidRPr="005B7654" w:rsidRDefault="008E4753" w:rsidP="005B7654">
      <w:pPr>
        <w:pStyle w:val="Odstavecseseznamem"/>
        <w:ind w:left="0"/>
        <w:rPr>
          <w:rFonts w:ascii="Cambria" w:hAnsi="Cambria"/>
          <w:bCs/>
        </w:rPr>
      </w:pPr>
    </w:p>
    <w:p w14:paraId="1106D75C" w14:textId="77777777" w:rsidR="009601FD" w:rsidRDefault="006763E7" w:rsidP="00341BC4">
      <w:pPr>
        <w:ind w:firstLine="708"/>
        <w:jc w:val="both"/>
        <w:rPr>
          <w:rFonts w:ascii="Cambria" w:hAnsi="Cambria"/>
          <w:bCs/>
          <w:i/>
        </w:rPr>
      </w:pPr>
      <w:r>
        <w:rPr>
          <w:rFonts w:ascii="Cambria" w:hAnsi="Cambria"/>
          <w:b/>
          <w:bCs/>
        </w:rPr>
        <w:t>Kolaborativní manipulační robot</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označení: ……………</w:t>
      </w:r>
      <w:proofErr w:type="gramStart"/>
      <w:r w:rsidR="00341BC4">
        <w:rPr>
          <w:rFonts w:ascii="Cambria" w:hAnsi="Cambria"/>
          <w:bCs/>
        </w:rPr>
        <w:t>…….</w:t>
      </w:r>
      <w:proofErr w:type="gramEnd"/>
      <w:r w:rsidR="00341BC4">
        <w:rPr>
          <w:rFonts w:ascii="Cambria" w:hAnsi="Cambria"/>
          <w:bCs/>
        </w:rPr>
        <w:t xml:space="preserve">. </w:t>
      </w:r>
      <w:r w:rsidR="00341BC4" w:rsidRPr="009B6A9C">
        <w:rPr>
          <w:rFonts w:ascii="Cambria" w:hAnsi="Cambria"/>
          <w:bCs/>
          <w:i/>
          <w:highlight w:val="yellow"/>
        </w:rPr>
        <w:t>(doplní účastník)</w:t>
      </w:r>
    </w:p>
    <w:p w14:paraId="4E80944D" w14:textId="77777777" w:rsidR="0067135D" w:rsidRPr="00341BC4" w:rsidRDefault="0067135D" w:rsidP="00341BC4">
      <w:pPr>
        <w:ind w:firstLine="708"/>
        <w:jc w:val="both"/>
        <w:rPr>
          <w:rFonts w:ascii="Cambria" w:hAnsi="Cambria"/>
          <w:bCs/>
          <w:i/>
        </w:rPr>
      </w:pPr>
    </w:p>
    <w:p w14:paraId="35C62A6F"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0E56C3B6" w14:textId="77777777" w:rsidR="00E53281" w:rsidRPr="005B7654" w:rsidRDefault="00E53281" w:rsidP="005B7654">
      <w:pPr>
        <w:jc w:val="both"/>
        <w:rPr>
          <w:rFonts w:ascii="Cambria" w:hAnsi="Cambria"/>
          <w:bCs/>
        </w:rPr>
      </w:pPr>
    </w:p>
    <w:p w14:paraId="319ED95C"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360579C3" w14:textId="77777777" w:rsidR="00162D35" w:rsidRPr="00FE7A84" w:rsidRDefault="00162D35" w:rsidP="005B7654">
      <w:pPr>
        <w:pStyle w:val="Odstavecseseznamem"/>
        <w:ind w:left="0"/>
        <w:rPr>
          <w:rFonts w:ascii="Cambria" w:hAnsi="Cambria"/>
          <w:bCs/>
        </w:rPr>
      </w:pPr>
    </w:p>
    <w:p w14:paraId="0B1CF16E"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7066B64A" w14:textId="77777777" w:rsidR="0062768B" w:rsidRDefault="0062768B" w:rsidP="0062768B">
      <w:pPr>
        <w:pStyle w:val="Odstavecseseznamem"/>
        <w:rPr>
          <w:rFonts w:ascii="Cambria" w:hAnsi="Cambria"/>
          <w:bCs/>
        </w:rPr>
      </w:pPr>
    </w:p>
    <w:p w14:paraId="2F6C30F7" w14:textId="77777777" w:rsidR="00506042" w:rsidRPr="005B7654" w:rsidRDefault="00506042" w:rsidP="00162D35">
      <w:pPr>
        <w:rPr>
          <w:rFonts w:ascii="Cambria" w:hAnsi="Cambria"/>
          <w:b/>
        </w:rPr>
      </w:pPr>
    </w:p>
    <w:p w14:paraId="649F45C6" w14:textId="77777777" w:rsidR="00977317" w:rsidRPr="005B7654" w:rsidRDefault="00977317" w:rsidP="00977317">
      <w:pPr>
        <w:jc w:val="center"/>
        <w:rPr>
          <w:rFonts w:ascii="Cambria" w:hAnsi="Cambria"/>
          <w:b/>
        </w:rPr>
      </w:pPr>
      <w:r w:rsidRPr="005B7654">
        <w:rPr>
          <w:rFonts w:ascii="Cambria" w:hAnsi="Cambria"/>
          <w:b/>
        </w:rPr>
        <w:t>III.</w:t>
      </w:r>
    </w:p>
    <w:p w14:paraId="4D44B929"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608039E0" w14:textId="77777777" w:rsidR="00977317" w:rsidRPr="005B7654" w:rsidRDefault="00977317" w:rsidP="00977317">
      <w:pPr>
        <w:jc w:val="both"/>
        <w:rPr>
          <w:rFonts w:ascii="Cambria" w:hAnsi="Cambria"/>
        </w:rPr>
      </w:pPr>
    </w:p>
    <w:p w14:paraId="32393A5D"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5880E284" w14:textId="77777777" w:rsidR="00977317" w:rsidRPr="005B7654" w:rsidRDefault="00977317" w:rsidP="005B7654">
      <w:pPr>
        <w:jc w:val="both"/>
        <w:rPr>
          <w:rFonts w:ascii="Cambria" w:hAnsi="Cambria"/>
        </w:rPr>
      </w:pPr>
    </w:p>
    <w:p w14:paraId="637ECEE6"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12D42B71" w14:textId="77777777" w:rsidR="00855CE3" w:rsidRPr="005B7654" w:rsidRDefault="00855CE3" w:rsidP="005B7654">
      <w:pPr>
        <w:jc w:val="both"/>
        <w:rPr>
          <w:rFonts w:ascii="Cambria" w:hAnsi="Cambria"/>
          <w:b/>
        </w:rPr>
      </w:pPr>
    </w:p>
    <w:p w14:paraId="70935861"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5FB26245" w14:textId="77777777" w:rsidR="002D4151" w:rsidRPr="005B7654" w:rsidRDefault="002D4151" w:rsidP="005B7654">
      <w:pPr>
        <w:jc w:val="both"/>
        <w:rPr>
          <w:rFonts w:ascii="Cambria" w:hAnsi="Cambria"/>
          <w:b/>
          <w:sz w:val="10"/>
          <w:szCs w:val="10"/>
        </w:rPr>
      </w:pPr>
    </w:p>
    <w:p w14:paraId="5970D399"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587268F3" w14:textId="77777777" w:rsidR="002D4151" w:rsidRPr="005B7654" w:rsidRDefault="002D4151" w:rsidP="005B7654">
      <w:pPr>
        <w:jc w:val="both"/>
        <w:rPr>
          <w:rFonts w:ascii="Cambria" w:hAnsi="Cambria"/>
          <w:b/>
          <w:sz w:val="10"/>
          <w:szCs w:val="10"/>
        </w:rPr>
      </w:pPr>
    </w:p>
    <w:p w14:paraId="38312059"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4FB2C9A7" w14:textId="77777777" w:rsidR="00977317" w:rsidRPr="005B7654" w:rsidRDefault="00977317" w:rsidP="005B7654">
      <w:pPr>
        <w:jc w:val="both"/>
        <w:rPr>
          <w:rFonts w:ascii="Cambria" w:hAnsi="Cambria"/>
          <w:b/>
          <w:sz w:val="10"/>
          <w:szCs w:val="10"/>
        </w:rPr>
      </w:pPr>
    </w:p>
    <w:p w14:paraId="18EEE4E9"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1FD07EEF" w14:textId="77777777" w:rsidR="00977317" w:rsidRPr="005B7654" w:rsidRDefault="00977317" w:rsidP="005B7654">
      <w:pPr>
        <w:jc w:val="both"/>
        <w:rPr>
          <w:rFonts w:ascii="Cambria" w:hAnsi="Cambria"/>
        </w:rPr>
      </w:pPr>
    </w:p>
    <w:p w14:paraId="1CA26AD2"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1DE8C585" w14:textId="77777777" w:rsidR="00977317" w:rsidRPr="005B7654" w:rsidRDefault="00977317" w:rsidP="005B7654">
      <w:pPr>
        <w:jc w:val="both"/>
        <w:rPr>
          <w:rFonts w:ascii="Cambria" w:hAnsi="Cambria"/>
        </w:rPr>
      </w:pPr>
    </w:p>
    <w:p w14:paraId="05EE40E2"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203BCF1B" w14:textId="77777777" w:rsidR="00341BC4" w:rsidRDefault="00341BC4" w:rsidP="00341BC4">
      <w:pPr>
        <w:jc w:val="both"/>
        <w:rPr>
          <w:rFonts w:ascii="Cambria" w:hAnsi="Cambria"/>
        </w:rPr>
      </w:pPr>
    </w:p>
    <w:p w14:paraId="318510B5"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58DEB7AF" w14:textId="77777777" w:rsidR="00977317" w:rsidRPr="005B7654" w:rsidRDefault="00977317" w:rsidP="005B7654">
      <w:pPr>
        <w:jc w:val="both"/>
        <w:rPr>
          <w:rFonts w:ascii="Cambria" w:hAnsi="Cambria"/>
        </w:rPr>
      </w:pPr>
    </w:p>
    <w:p w14:paraId="73399CCC"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přemístění </w:t>
      </w:r>
      <w:r w:rsidR="006D7744">
        <w:rPr>
          <w:rFonts w:ascii="Cambria" w:hAnsi="Cambria"/>
        </w:rPr>
        <w:t>technologie</w:t>
      </w:r>
      <w:r w:rsidR="004F67DF" w:rsidRPr="005C4880">
        <w:rPr>
          <w:rFonts w:ascii="Cambria" w:hAnsi="Cambria"/>
        </w:rPr>
        <w:t xml:space="preserve"> na místo instalace a připojení na energie</w:t>
      </w:r>
      <w:r w:rsidR="00977317" w:rsidRPr="005C4880">
        <w:rPr>
          <w:rFonts w:ascii="Cambria" w:hAnsi="Cambria"/>
        </w:rPr>
        <w:t xml:space="preserve">. </w:t>
      </w:r>
    </w:p>
    <w:p w14:paraId="0441315A" w14:textId="77777777" w:rsidR="008B6CE0" w:rsidRPr="005B7654" w:rsidRDefault="008B6CE0" w:rsidP="005B7654">
      <w:pPr>
        <w:jc w:val="both"/>
        <w:rPr>
          <w:rFonts w:ascii="Cambria" w:hAnsi="Cambria"/>
        </w:rPr>
      </w:pPr>
    </w:p>
    <w:p w14:paraId="540F0B42"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602FBA57" w14:textId="77777777" w:rsidR="00977317" w:rsidRPr="005B7654" w:rsidRDefault="00977317" w:rsidP="002D4151">
      <w:pPr>
        <w:ind w:left="709" w:hanging="709"/>
        <w:jc w:val="both"/>
        <w:rPr>
          <w:rFonts w:ascii="Cambria" w:hAnsi="Cambria"/>
        </w:rPr>
      </w:pPr>
    </w:p>
    <w:p w14:paraId="220C93DE" w14:textId="77777777" w:rsidR="00322DB4" w:rsidRPr="005B7654" w:rsidRDefault="00322DB4" w:rsidP="00902C0E">
      <w:pPr>
        <w:jc w:val="both"/>
        <w:rPr>
          <w:rFonts w:ascii="Cambria" w:hAnsi="Cambria"/>
          <w:b/>
        </w:rPr>
      </w:pPr>
    </w:p>
    <w:p w14:paraId="57917394"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020BDCFF"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1C29C927" w14:textId="77777777" w:rsidR="00977317" w:rsidRPr="005B7654" w:rsidRDefault="00977317" w:rsidP="002D4151">
      <w:pPr>
        <w:ind w:left="709" w:hanging="709"/>
        <w:jc w:val="center"/>
        <w:rPr>
          <w:rFonts w:ascii="Cambria" w:hAnsi="Cambria"/>
          <w:b/>
        </w:rPr>
      </w:pPr>
    </w:p>
    <w:p w14:paraId="0A169E96"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20CE9A90" w14:textId="77777777" w:rsidR="00233550" w:rsidRDefault="00233550" w:rsidP="00233550">
      <w:pPr>
        <w:tabs>
          <w:tab w:val="num" w:pos="1776"/>
        </w:tabs>
        <w:jc w:val="both"/>
        <w:rPr>
          <w:rFonts w:ascii="Cambria" w:hAnsi="Cambria"/>
        </w:rPr>
      </w:pPr>
    </w:p>
    <w:p w14:paraId="310C5763" w14:textId="77777777" w:rsidR="00B97584" w:rsidRDefault="00B97584" w:rsidP="00B97584">
      <w:pPr>
        <w:pStyle w:val="Odstavecseseznamem"/>
        <w:rPr>
          <w:rFonts w:ascii="Cambria-Italic" w:eastAsia="Calibri" w:hAnsi="Cambria-Italic" w:cs="Cambria-Italic"/>
        </w:rPr>
      </w:pPr>
    </w:p>
    <w:p w14:paraId="418138F9"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1573714A" w14:textId="77777777" w:rsidR="00672CA0" w:rsidRPr="005B7654" w:rsidRDefault="00672CA0" w:rsidP="005B7654">
      <w:pPr>
        <w:tabs>
          <w:tab w:val="num" w:pos="0"/>
          <w:tab w:val="num" w:pos="709"/>
        </w:tabs>
        <w:jc w:val="both"/>
        <w:rPr>
          <w:rFonts w:ascii="Cambria" w:hAnsi="Cambria"/>
          <w:sz w:val="16"/>
          <w:szCs w:val="16"/>
        </w:rPr>
      </w:pPr>
    </w:p>
    <w:p w14:paraId="08CDECA4"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5EFC115D" w14:textId="77777777" w:rsidR="00977317" w:rsidRPr="005B7654" w:rsidRDefault="00977317" w:rsidP="005B7654">
      <w:pPr>
        <w:tabs>
          <w:tab w:val="num" w:pos="0"/>
          <w:tab w:val="num" w:pos="709"/>
        </w:tabs>
        <w:jc w:val="both"/>
        <w:rPr>
          <w:rFonts w:ascii="Cambria" w:hAnsi="Cambria"/>
          <w:sz w:val="16"/>
          <w:szCs w:val="16"/>
        </w:rPr>
      </w:pPr>
    </w:p>
    <w:p w14:paraId="0733090F"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4BEF49FB" w14:textId="77777777" w:rsidR="00C547A7" w:rsidRDefault="00C547A7">
      <w:pPr>
        <w:pStyle w:val="Odstavecseseznamem"/>
        <w:rPr>
          <w:rFonts w:ascii="Cambria" w:hAnsi="Cambria"/>
        </w:rPr>
      </w:pPr>
    </w:p>
    <w:p w14:paraId="35F6119A" w14:textId="77777777" w:rsidR="00C0451D" w:rsidRPr="00A808BF" w:rsidRDefault="00B93CE0" w:rsidP="00C0451D">
      <w:pPr>
        <w:numPr>
          <w:ilvl w:val="0"/>
          <w:numId w:val="7"/>
        </w:numPr>
        <w:tabs>
          <w:tab w:val="clear" w:pos="1776"/>
          <w:tab w:val="num" w:pos="0"/>
          <w:tab w:val="num" w:pos="709"/>
        </w:tabs>
        <w:ind w:left="0" w:firstLine="0"/>
        <w:jc w:val="both"/>
        <w:rPr>
          <w:rFonts w:ascii="Cambria" w:hAnsi="Cambria"/>
        </w:rPr>
      </w:pPr>
      <w:r w:rsidRPr="00A808BF">
        <w:rPr>
          <w:rFonts w:ascii="Cambria" w:hAnsi="Cambria"/>
        </w:rPr>
        <w:t>Cena zboží bude prodávajícímu kupujícím zaplacena v jednotlivých částech, kdy:</w:t>
      </w:r>
    </w:p>
    <w:p w14:paraId="3C0E1E9B" w14:textId="77777777" w:rsidR="00977317" w:rsidRPr="00A808BF" w:rsidRDefault="00902A26" w:rsidP="00C0451D">
      <w:pPr>
        <w:pStyle w:val="Odstavecseseznamem"/>
        <w:numPr>
          <w:ilvl w:val="0"/>
          <w:numId w:val="45"/>
        </w:numPr>
        <w:tabs>
          <w:tab w:val="num" w:pos="709"/>
        </w:tabs>
        <w:jc w:val="both"/>
        <w:rPr>
          <w:rFonts w:ascii="Cambria" w:hAnsi="Cambria"/>
        </w:rPr>
      </w:pPr>
      <w:r w:rsidRPr="00A808BF">
        <w:rPr>
          <w:rFonts w:ascii="Cambria" w:hAnsi="Cambria"/>
        </w:rPr>
        <w:t>5</w:t>
      </w:r>
      <w:r w:rsidR="00916F37" w:rsidRPr="00A808BF">
        <w:rPr>
          <w:rFonts w:ascii="Cambria" w:hAnsi="Cambria"/>
        </w:rPr>
        <w:t>0</w:t>
      </w:r>
      <w:r w:rsidR="00736E30" w:rsidRPr="00A808BF">
        <w:rPr>
          <w:rFonts w:ascii="Cambria" w:hAnsi="Cambria"/>
        </w:rPr>
        <w:t xml:space="preserve"> % kupní ceny zboží </w:t>
      </w:r>
      <w:r w:rsidR="00090D5A" w:rsidRPr="00A808BF">
        <w:rPr>
          <w:rFonts w:ascii="Cambria" w:hAnsi="Cambria"/>
        </w:rPr>
        <w:t xml:space="preserve">ve formě zálohové faktury </w:t>
      </w:r>
      <w:r w:rsidR="00736E30" w:rsidRPr="00A808BF">
        <w:rPr>
          <w:rFonts w:ascii="Cambria" w:hAnsi="Cambria"/>
        </w:rPr>
        <w:t>bude zaplaceno po doručení písemného pokynu k zahájení plnění (objednávky)</w:t>
      </w:r>
      <w:r w:rsidR="00D54547" w:rsidRPr="00A808BF">
        <w:rPr>
          <w:rFonts w:ascii="Cambria" w:hAnsi="Cambria"/>
        </w:rPr>
        <w:t>,</w:t>
      </w:r>
    </w:p>
    <w:p w14:paraId="04B8FC1A" w14:textId="77777777" w:rsidR="0041535A" w:rsidRPr="00A808BF" w:rsidRDefault="00902A26" w:rsidP="00C0451D">
      <w:pPr>
        <w:pStyle w:val="Odstavecseseznamem"/>
        <w:numPr>
          <w:ilvl w:val="0"/>
          <w:numId w:val="45"/>
        </w:numPr>
        <w:tabs>
          <w:tab w:val="num" w:pos="709"/>
        </w:tabs>
        <w:jc w:val="both"/>
        <w:rPr>
          <w:rFonts w:ascii="Cambria" w:hAnsi="Cambria"/>
        </w:rPr>
      </w:pPr>
      <w:r w:rsidRPr="00A808BF">
        <w:rPr>
          <w:rFonts w:ascii="Cambria" w:hAnsi="Cambria"/>
        </w:rPr>
        <w:t>4</w:t>
      </w:r>
      <w:r w:rsidR="00916F37" w:rsidRPr="00A808BF">
        <w:rPr>
          <w:rFonts w:ascii="Cambria" w:hAnsi="Cambria"/>
        </w:rPr>
        <w:t>0</w:t>
      </w:r>
      <w:r w:rsidR="0041535A" w:rsidRPr="00A808BF">
        <w:rPr>
          <w:rFonts w:ascii="Cambria" w:hAnsi="Cambria"/>
        </w:rPr>
        <w:t xml:space="preserve"> % </w:t>
      </w:r>
      <w:r w:rsidR="00BD7C16" w:rsidRPr="00A808BF">
        <w:rPr>
          <w:rFonts w:ascii="Cambria" w:hAnsi="Cambria"/>
        </w:rPr>
        <w:t xml:space="preserve">kupní ceny zboží bude zaplaceno po expedici </w:t>
      </w:r>
      <w:r w:rsidR="00090D5A" w:rsidRPr="00A808BF">
        <w:rPr>
          <w:rFonts w:ascii="Cambria" w:hAnsi="Cambria"/>
        </w:rPr>
        <w:t xml:space="preserve">zboží </w:t>
      </w:r>
      <w:r w:rsidR="00BD7C16" w:rsidRPr="00A808BF">
        <w:rPr>
          <w:rFonts w:ascii="Cambria" w:hAnsi="Cambria"/>
        </w:rPr>
        <w:t>z výrobního závodu</w:t>
      </w:r>
      <w:r w:rsidR="00D54547" w:rsidRPr="00A808BF">
        <w:rPr>
          <w:rFonts w:ascii="Cambria" w:hAnsi="Cambria"/>
        </w:rPr>
        <w:t>,</w:t>
      </w:r>
    </w:p>
    <w:p w14:paraId="47AC121D" w14:textId="77777777" w:rsidR="00D54547" w:rsidRPr="00A808BF" w:rsidRDefault="00D54547">
      <w:pPr>
        <w:pStyle w:val="Odstavecseseznamem"/>
        <w:numPr>
          <w:ilvl w:val="0"/>
          <w:numId w:val="45"/>
        </w:numPr>
        <w:tabs>
          <w:tab w:val="num" w:pos="709"/>
        </w:tabs>
        <w:jc w:val="both"/>
        <w:rPr>
          <w:rFonts w:ascii="Cambria" w:hAnsi="Cambria"/>
        </w:rPr>
      </w:pPr>
      <w:r w:rsidRPr="00A808BF">
        <w:rPr>
          <w:rFonts w:ascii="Cambria" w:hAnsi="Cambria"/>
        </w:rPr>
        <w:t>10 % kup</w:t>
      </w:r>
      <w:r w:rsidR="004058A4" w:rsidRPr="00A808BF">
        <w:rPr>
          <w:rFonts w:ascii="Cambria" w:hAnsi="Cambria"/>
        </w:rPr>
        <w:t>n</w:t>
      </w:r>
      <w:r w:rsidRPr="00A808BF">
        <w:rPr>
          <w:rFonts w:ascii="Cambria" w:hAnsi="Cambria"/>
        </w:rPr>
        <w:t>í ceny zboží</w:t>
      </w:r>
      <w:r w:rsidR="004058A4" w:rsidRPr="00A808BF">
        <w:rPr>
          <w:rFonts w:ascii="Cambria" w:hAnsi="Cambria"/>
        </w:rPr>
        <w:t xml:space="preserve"> bude zaplaceno po </w:t>
      </w:r>
      <w:r w:rsidR="00090D5A" w:rsidRPr="00A808BF">
        <w:rPr>
          <w:rFonts w:ascii="Cambria" w:hAnsi="Cambria"/>
        </w:rPr>
        <w:t xml:space="preserve">předání </w:t>
      </w:r>
      <w:r w:rsidR="004058A4" w:rsidRPr="00A808BF">
        <w:rPr>
          <w:rFonts w:ascii="Cambria" w:hAnsi="Cambria"/>
        </w:rPr>
        <w:t xml:space="preserve">a po provedení školení obsluhy v místě realizace zakázky </w:t>
      </w:r>
      <w:r w:rsidR="003B04EE" w:rsidRPr="00A808BF">
        <w:rPr>
          <w:rFonts w:ascii="Cambria" w:hAnsi="Cambria"/>
        </w:rPr>
        <w:t>a za podmínky úspěšného absolvování zkušebního provozu.</w:t>
      </w:r>
    </w:p>
    <w:p w14:paraId="2F3FC3DE" w14:textId="77777777" w:rsidR="00C547A7" w:rsidRDefault="00F54273">
      <w:pPr>
        <w:pStyle w:val="Odstavecseseznamem"/>
        <w:jc w:val="both"/>
        <w:rPr>
          <w:rFonts w:ascii="Cambria" w:hAnsi="Cambria"/>
        </w:rPr>
      </w:pPr>
      <w:r w:rsidRPr="00A808BF">
        <w:rPr>
          <w:rFonts w:ascii="Cambria" w:hAnsi="Cambria"/>
        </w:rPr>
        <w:t>(úspěšným absolvováním zkuše</w:t>
      </w:r>
      <w:r w:rsidR="001E5BF2" w:rsidRPr="00A808BF">
        <w:rPr>
          <w:rFonts w:ascii="Cambria" w:hAnsi="Cambria"/>
        </w:rPr>
        <w:t>b</w:t>
      </w:r>
      <w:r w:rsidRPr="00A808BF">
        <w:rPr>
          <w:rFonts w:ascii="Cambria" w:hAnsi="Cambria"/>
        </w:rPr>
        <w:t>ního provozu se rozumí prokázání splnění všech požadavků zadavatele stanovených v</w:t>
      </w:r>
      <w:r w:rsidR="001E5BF2" w:rsidRPr="00A808BF">
        <w:rPr>
          <w:rFonts w:ascii="Cambria" w:hAnsi="Cambria"/>
        </w:rPr>
        <w:t> P</w:t>
      </w:r>
      <w:r w:rsidRPr="00A808BF">
        <w:rPr>
          <w:rFonts w:ascii="Cambria" w:hAnsi="Cambria"/>
        </w:rPr>
        <w:t>odrobné</w:t>
      </w:r>
      <w:r w:rsidR="001E5BF2" w:rsidRPr="00A808BF">
        <w:rPr>
          <w:rFonts w:ascii="Cambria" w:hAnsi="Cambria"/>
        </w:rPr>
        <w:t xml:space="preserve"> specifikaci zboží)</w:t>
      </w:r>
    </w:p>
    <w:p w14:paraId="3C49F39D" w14:textId="77777777" w:rsidR="00F06616" w:rsidRPr="005B7654" w:rsidRDefault="00F06616" w:rsidP="005B7654">
      <w:pPr>
        <w:tabs>
          <w:tab w:val="num" w:pos="0"/>
          <w:tab w:val="num" w:pos="709"/>
        </w:tabs>
        <w:jc w:val="both"/>
        <w:rPr>
          <w:rFonts w:ascii="Cambria" w:hAnsi="Cambria"/>
          <w:sz w:val="16"/>
          <w:szCs w:val="16"/>
        </w:rPr>
      </w:pPr>
    </w:p>
    <w:p w14:paraId="7C13B150"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1A863DC1" w14:textId="77777777" w:rsidR="00A643EF" w:rsidRPr="005B7654" w:rsidRDefault="00A643EF" w:rsidP="005B7654">
      <w:pPr>
        <w:tabs>
          <w:tab w:val="num" w:pos="0"/>
          <w:tab w:val="num" w:pos="709"/>
        </w:tabs>
        <w:jc w:val="both"/>
        <w:rPr>
          <w:rFonts w:ascii="Cambria" w:hAnsi="Cambria"/>
        </w:rPr>
      </w:pPr>
    </w:p>
    <w:p w14:paraId="2AFBD9F9"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1AE5FC87" w14:textId="77777777" w:rsidR="00977317" w:rsidRPr="005B7654" w:rsidRDefault="00977317" w:rsidP="005B7654">
      <w:pPr>
        <w:tabs>
          <w:tab w:val="num" w:pos="0"/>
          <w:tab w:val="num" w:pos="709"/>
        </w:tabs>
        <w:jc w:val="both"/>
        <w:rPr>
          <w:rFonts w:ascii="Cambria" w:hAnsi="Cambria"/>
          <w:sz w:val="16"/>
          <w:szCs w:val="16"/>
        </w:rPr>
      </w:pPr>
    </w:p>
    <w:p w14:paraId="04157D12"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476BCD97" w14:textId="77777777" w:rsidR="00977317" w:rsidRPr="005B7654" w:rsidRDefault="00977317" w:rsidP="005B7654">
      <w:pPr>
        <w:tabs>
          <w:tab w:val="num" w:pos="0"/>
          <w:tab w:val="num" w:pos="709"/>
        </w:tabs>
        <w:jc w:val="both"/>
        <w:rPr>
          <w:rFonts w:ascii="Cambria" w:hAnsi="Cambria"/>
          <w:sz w:val="16"/>
          <w:szCs w:val="16"/>
        </w:rPr>
      </w:pPr>
    </w:p>
    <w:p w14:paraId="0DBB009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5A122F17" w14:textId="77777777" w:rsidR="001E7B86" w:rsidRPr="005B7654" w:rsidRDefault="001E7B86" w:rsidP="005B7654">
      <w:pPr>
        <w:tabs>
          <w:tab w:val="num" w:pos="0"/>
          <w:tab w:val="num" w:pos="709"/>
        </w:tabs>
        <w:jc w:val="both"/>
        <w:rPr>
          <w:rFonts w:ascii="Cambria" w:hAnsi="Cambria"/>
          <w:sz w:val="10"/>
          <w:szCs w:val="10"/>
        </w:rPr>
      </w:pPr>
    </w:p>
    <w:p w14:paraId="06A572D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1432F0F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0152947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58173CB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0E808F3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502533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754068C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4301ADA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326EF10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65205BF9"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lastRenderedPageBreak/>
        <w:t>výši daně celkem zaokrouhlenou dle příslušných předpisů</w:t>
      </w:r>
    </w:p>
    <w:p w14:paraId="25754A88"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1FB90C8A"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1922C867"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666EC8B8" w14:textId="77777777" w:rsidR="007C1157" w:rsidRPr="005B7654" w:rsidRDefault="007C1157" w:rsidP="007C1157">
      <w:pPr>
        <w:pStyle w:val="Zkladntext"/>
        <w:tabs>
          <w:tab w:val="num" w:pos="1776"/>
        </w:tabs>
        <w:spacing w:line="240" w:lineRule="atLeast"/>
        <w:jc w:val="both"/>
        <w:rPr>
          <w:rFonts w:ascii="Cambria" w:hAnsi="Cambria"/>
        </w:rPr>
      </w:pPr>
    </w:p>
    <w:p w14:paraId="4317289D"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6A7DECD8"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7BF40430" w14:textId="77777777" w:rsidR="005202E9" w:rsidRPr="005B7654" w:rsidRDefault="005202E9" w:rsidP="005B7654">
      <w:pPr>
        <w:jc w:val="both"/>
        <w:rPr>
          <w:rFonts w:ascii="Cambria" w:hAnsi="Cambria"/>
          <w:strike/>
          <w:snapToGrid w:val="0"/>
          <w:color w:val="FF0000"/>
        </w:rPr>
      </w:pPr>
    </w:p>
    <w:p w14:paraId="5B51B0F4" w14:textId="77777777" w:rsidR="00706785" w:rsidRDefault="00706785" w:rsidP="00973BF0">
      <w:pPr>
        <w:numPr>
          <w:ilvl w:val="0"/>
          <w:numId w:val="24"/>
        </w:numPr>
        <w:tabs>
          <w:tab w:val="clear" w:pos="1353"/>
          <w:tab w:val="num" w:pos="709"/>
        </w:tabs>
        <w:ind w:left="0" w:firstLine="0"/>
        <w:jc w:val="both"/>
        <w:rPr>
          <w:rFonts w:asciiTheme="majorHAnsi" w:hAnsiTheme="majorHAnsi"/>
          <w:bCs/>
        </w:rPr>
      </w:pPr>
      <w:r w:rsidRPr="00902A26">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05069A">
        <w:rPr>
          <w:rFonts w:asciiTheme="majorHAnsi" w:hAnsiTheme="majorHAnsi"/>
          <w:bCs/>
        </w:rPr>
        <w:t xml:space="preserve">90 </w:t>
      </w:r>
      <w:r w:rsidR="00BE1CB0" w:rsidRPr="00902A26">
        <w:rPr>
          <w:rFonts w:asciiTheme="majorHAnsi" w:hAnsiTheme="majorHAnsi"/>
          <w:bCs/>
        </w:rPr>
        <w:t>kalendářních dnů od doručení písemného pokynu zadavatele k zahájení plnění (objednávky)</w:t>
      </w:r>
      <w:r w:rsidR="00D84C75" w:rsidRPr="00902A26">
        <w:rPr>
          <w:rFonts w:asciiTheme="majorHAnsi" w:hAnsiTheme="majorHAnsi"/>
          <w:bCs/>
        </w:rPr>
        <w:t>.</w:t>
      </w:r>
      <w:r w:rsidR="00BE1CB0" w:rsidRPr="00902A26">
        <w:rPr>
          <w:rFonts w:asciiTheme="majorHAnsi" w:hAnsiTheme="majorHAnsi"/>
          <w:bCs/>
        </w:rPr>
        <w:t xml:space="preserve"> </w:t>
      </w:r>
    </w:p>
    <w:p w14:paraId="67FE62DF" w14:textId="77777777" w:rsidR="00902A26" w:rsidRPr="00902A26" w:rsidRDefault="00902A26" w:rsidP="00902A26">
      <w:pPr>
        <w:jc w:val="both"/>
        <w:rPr>
          <w:rFonts w:asciiTheme="majorHAnsi" w:hAnsiTheme="majorHAnsi"/>
          <w:bCs/>
        </w:rPr>
      </w:pPr>
    </w:p>
    <w:p w14:paraId="2523E3DF" w14:textId="77777777"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6870CE">
        <w:rPr>
          <w:rFonts w:asciiTheme="majorHAnsi" w:hAnsiTheme="majorHAnsi"/>
        </w:rPr>
        <w:t xml:space="preserve">sídlo a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Místem realizace je areál společnosti </w:t>
      </w:r>
      <w:r w:rsidR="006870CE">
        <w:rPr>
          <w:rFonts w:asciiTheme="majorHAnsi" w:hAnsiTheme="majorHAnsi"/>
          <w:b/>
          <w:bCs/>
        </w:rPr>
        <w:t>Petrovice u Karviné</w:t>
      </w:r>
      <w:r w:rsidR="00FB4683">
        <w:rPr>
          <w:rFonts w:asciiTheme="majorHAnsi" w:hAnsiTheme="majorHAnsi"/>
          <w:b/>
          <w:bCs/>
        </w:rPr>
        <w:t xml:space="preserve"> 194</w:t>
      </w:r>
      <w:r w:rsidR="006870CE">
        <w:rPr>
          <w:rFonts w:asciiTheme="majorHAnsi" w:hAnsiTheme="majorHAnsi"/>
          <w:b/>
          <w:bCs/>
        </w:rPr>
        <w:t>, 735 72</w:t>
      </w:r>
      <w:r w:rsidR="006F5149" w:rsidRPr="005C4880">
        <w:rPr>
          <w:rFonts w:asciiTheme="majorHAnsi" w:hAnsiTheme="majorHAnsi"/>
          <w:b/>
          <w:bCs/>
        </w:rPr>
        <w:t>.</w:t>
      </w:r>
    </w:p>
    <w:p w14:paraId="6CE9BA33" w14:textId="77777777" w:rsidR="00FE7A84" w:rsidRDefault="00FE7A84" w:rsidP="00FE7A84">
      <w:pPr>
        <w:pStyle w:val="Odstavecseseznamem"/>
        <w:rPr>
          <w:rFonts w:ascii="Cambria" w:hAnsi="Cambria"/>
        </w:rPr>
      </w:pPr>
    </w:p>
    <w:p w14:paraId="5D992EB6"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58A1E371" w14:textId="77777777" w:rsidR="008A721D" w:rsidRPr="005B7654" w:rsidRDefault="008A721D" w:rsidP="005B7654">
      <w:pPr>
        <w:tabs>
          <w:tab w:val="num" w:pos="1134"/>
        </w:tabs>
        <w:jc w:val="both"/>
        <w:rPr>
          <w:rFonts w:ascii="Cambria" w:hAnsi="Cambria"/>
        </w:rPr>
      </w:pPr>
    </w:p>
    <w:p w14:paraId="559F5265"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5C28DF8E" w14:textId="77777777" w:rsidR="00322DB4" w:rsidRPr="005B7654" w:rsidRDefault="00322DB4" w:rsidP="002D4151">
      <w:pPr>
        <w:ind w:left="709" w:hanging="709"/>
        <w:rPr>
          <w:rFonts w:ascii="Cambria" w:hAnsi="Cambria"/>
        </w:rPr>
      </w:pPr>
    </w:p>
    <w:p w14:paraId="271535E3" w14:textId="77777777" w:rsidR="00A643EF" w:rsidRPr="005B7654" w:rsidRDefault="00A643EF" w:rsidP="002D4151">
      <w:pPr>
        <w:ind w:left="709" w:hanging="709"/>
        <w:rPr>
          <w:rFonts w:ascii="Cambria" w:hAnsi="Cambria"/>
        </w:rPr>
      </w:pPr>
    </w:p>
    <w:p w14:paraId="73C0FD22"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4DBBFFFB"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40581920" w14:textId="77777777" w:rsidR="00977317" w:rsidRPr="005B7654" w:rsidRDefault="00977317" w:rsidP="002D4151">
      <w:pPr>
        <w:ind w:left="709" w:hanging="709"/>
        <w:jc w:val="center"/>
        <w:rPr>
          <w:rFonts w:ascii="Cambria" w:hAnsi="Cambria"/>
          <w:b/>
        </w:rPr>
      </w:pPr>
    </w:p>
    <w:p w14:paraId="0EC8AB68" w14:textId="77777777"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05069A">
        <w:rPr>
          <w:rFonts w:ascii="Cambria" w:hAnsi="Cambria"/>
        </w:rPr>
        <w:t>0,</w:t>
      </w:r>
      <w:r w:rsidR="0005069A" w:rsidRPr="0005069A">
        <w:rPr>
          <w:rFonts w:ascii="Cambria" w:hAnsi="Cambria"/>
        </w:rPr>
        <w:t>0</w:t>
      </w:r>
      <w:r w:rsidR="00AC1DE5" w:rsidRPr="0005069A">
        <w:rPr>
          <w:rFonts w:ascii="Cambria" w:hAnsi="Cambria"/>
        </w:rPr>
        <w:t>1</w:t>
      </w:r>
      <w:r w:rsidR="00726DA5" w:rsidRPr="0005069A">
        <w:rPr>
          <w:rFonts w:ascii="Cambria" w:hAnsi="Cambria"/>
        </w:rPr>
        <w:t xml:space="preserve"> %</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1026BE">
        <w:rPr>
          <w:rFonts w:ascii="Cambria" w:hAnsi="Cambria"/>
        </w:rPr>
        <w:t>.</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436472E6" w14:textId="77777777" w:rsidR="00977317" w:rsidRPr="005B7654" w:rsidRDefault="00977317" w:rsidP="005B7654">
      <w:pPr>
        <w:jc w:val="both"/>
        <w:rPr>
          <w:rFonts w:ascii="Cambria" w:hAnsi="Cambria"/>
          <w:b/>
        </w:rPr>
      </w:pPr>
    </w:p>
    <w:p w14:paraId="7F98AB48"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1EEFDF2C" w14:textId="77777777" w:rsidR="00977317" w:rsidRPr="005B7654" w:rsidRDefault="00977317" w:rsidP="005B7654">
      <w:pPr>
        <w:jc w:val="both"/>
        <w:rPr>
          <w:rFonts w:ascii="Cambria" w:hAnsi="Cambria"/>
          <w:b/>
        </w:rPr>
      </w:pPr>
    </w:p>
    <w:p w14:paraId="735151C1"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delší </w:t>
      </w:r>
      <w:r w:rsidR="00BC19F2">
        <w:rPr>
          <w:rFonts w:ascii="Cambria" w:hAnsi="Cambria"/>
        </w:rPr>
        <w:t>než</w:t>
      </w:r>
      <w:r w:rsidRPr="005B7654">
        <w:rPr>
          <w:rFonts w:ascii="Cambria" w:hAnsi="Cambria"/>
        </w:rPr>
        <w:t xml:space="preserve">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11BA50DA" w14:textId="77777777" w:rsidR="00977317" w:rsidRPr="005B7654" w:rsidRDefault="00977317" w:rsidP="005B7654">
      <w:pPr>
        <w:jc w:val="both"/>
        <w:rPr>
          <w:rFonts w:ascii="Cambria" w:hAnsi="Cambria"/>
          <w:b/>
        </w:rPr>
      </w:pPr>
    </w:p>
    <w:p w14:paraId="33BC78DD"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60757C91" w14:textId="77777777" w:rsidR="001A5F9C" w:rsidRPr="005B7654" w:rsidRDefault="001A5F9C" w:rsidP="005B7654">
      <w:pPr>
        <w:jc w:val="center"/>
        <w:rPr>
          <w:rFonts w:ascii="Cambria" w:hAnsi="Cambria"/>
          <w:b/>
        </w:rPr>
      </w:pPr>
    </w:p>
    <w:p w14:paraId="1638AF0E"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lastRenderedPageBreak/>
        <w:t xml:space="preserve">Strana povinná je povinna uhradit vyúčtované sankce nejpozději do čtrnácti dnů od dne obdržení příslušného vyúčtování. </w:t>
      </w:r>
    </w:p>
    <w:p w14:paraId="17A0608A" w14:textId="77777777" w:rsidR="00A92B37" w:rsidRPr="005B7654" w:rsidRDefault="00A92B37" w:rsidP="00A23E58">
      <w:pPr>
        <w:jc w:val="both"/>
        <w:rPr>
          <w:rFonts w:ascii="Cambria" w:hAnsi="Cambria"/>
          <w:b/>
        </w:rPr>
      </w:pPr>
    </w:p>
    <w:p w14:paraId="7EA4474D"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7F504583"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4587AC33" w14:textId="77777777" w:rsidR="00977317" w:rsidRPr="005B7654" w:rsidRDefault="00977317" w:rsidP="00977317">
      <w:pPr>
        <w:pStyle w:val="Zkladntext"/>
        <w:spacing w:line="240" w:lineRule="atLeast"/>
        <w:jc w:val="both"/>
        <w:rPr>
          <w:rFonts w:ascii="Cambria" w:hAnsi="Cambria"/>
        </w:rPr>
      </w:pPr>
    </w:p>
    <w:p w14:paraId="00E5F2E1"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10A346C2" w14:textId="77777777" w:rsidR="00977317" w:rsidRPr="005B7654" w:rsidRDefault="00977317" w:rsidP="002D4151">
      <w:pPr>
        <w:pStyle w:val="Zkladntext"/>
        <w:spacing w:line="240" w:lineRule="atLeast"/>
        <w:ind w:left="709" w:hanging="709"/>
        <w:jc w:val="both"/>
        <w:rPr>
          <w:rFonts w:ascii="Cambria" w:hAnsi="Cambria"/>
        </w:rPr>
      </w:pPr>
    </w:p>
    <w:p w14:paraId="62DE299D"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7FEF46A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1976A2A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774AB1D0"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07946DE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6448FBC6" w14:textId="77777777" w:rsidR="00977317" w:rsidRPr="005B7654" w:rsidRDefault="00977317" w:rsidP="002D4151">
      <w:pPr>
        <w:pStyle w:val="Zkladntext"/>
        <w:spacing w:line="240" w:lineRule="atLeast"/>
        <w:ind w:left="709" w:hanging="709"/>
        <w:jc w:val="both"/>
        <w:rPr>
          <w:rFonts w:ascii="Cambria" w:hAnsi="Cambria"/>
        </w:rPr>
      </w:pPr>
    </w:p>
    <w:p w14:paraId="5EEFD85C"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324C1DC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2D20669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4F0D7BC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351C2CD" w14:textId="77777777" w:rsidR="00977317" w:rsidRPr="005B7654" w:rsidRDefault="00977317" w:rsidP="002D4151">
      <w:pPr>
        <w:pStyle w:val="Zkladntext"/>
        <w:spacing w:line="240" w:lineRule="atLeast"/>
        <w:ind w:left="709" w:hanging="709"/>
        <w:jc w:val="both"/>
        <w:rPr>
          <w:rFonts w:ascii="Cambria" w:hAnsi="Cambria"/>
        </w:rPr>
      </w:pPr>
    </w:p>
    <w:p w14:paraId="02AB1FF2"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79F548D9" w14:textId="77777777" w:rsidR="00977317" w:rsidRPr="005B7654" w:rsidRDefault="00977317" w:rsidP="005B7654">
      <w:pPr>
        <w:pStyle w:val="Zkladntext"/>
        <w:spacing w:line="240" w:lineRule="atLeast"/>
        <w:jc w:val="both"/>
        <w:rPr>
          <w:rFonts w:ascii="Cambria" w:hAnsi="Cambria"/>
        </w:rPr>
      </w:pPr>
    </w:p>
    <w:p w14:paraId="51F8A70B"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4B2D254A" w14:textId="77777777" w:rsidR="005F2ADE" w:rsidRPr="005B7654" w:rsidRDefault="005F2ADE" w:rsidP="00977317">
      <w:pPr>
        <w:pStyle w:val="Zkladntext"/>
        <w:tabs>
          <w:tab w:val="num" w:pos="2160"/>
        </w:tabs>
        <w:spacing w:line="240" w:lineRule="atLeast"/>
        <w:jc w:val="center"/>
        <w:rPr>
          <w:rFonts w:ascii="Cambria" w:hAnsi="Cambria"/>
          <w:b/>
        </w:rPr>
      </w:pPr>
    </w:p>
    <w:p w14:paraId="1DFC6EFD" w14:textId="77777777" w:rsidR="009049FF" w:rsidRPr="005B7654" w:rsidRDefault="009049FF" w:rsidP="00385A55">
      <w:pPr>
        <w:pStyle w:val="Zkladntext"/>
        <w:tabs>
          <w:tab w:val="num" w:pos="2160"/>
        </w:tabs>
        <w:spacing w:line="240" w:lineRule="atLeast"/>
        <w:rPr>
          <w:rFonts w:ascii="Cambria" w:hAnsi="Cambria"/>
          <w:b/>
        </w:rPr>
      </w:pPr>
    </w:p>
    <w:p w14:paraId="783A90FC"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79D912C6"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17B22041" w14:textId="77777777" w:rsidR="00977317" w:rsidRPr="005B7654" w:rsidRDefault="00977317" w:rsidP="00977317">
      <w:pPr>
        <w:pStyle w:val="Zkladntext"/>
        <w:spacing w:line="240" w:lineRule="atLeast"/>
        <w:rPr>
          <w:rFonts w:ascii="Cambria" w:hAnsi="Cambria"/>
          <w:b/>
        </w:rPr>
      </w:pPr>
    </w:p>
    <w:p w14:paraId="278C2DDD" w14:textId="2E5843FC"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Záruční doba poskytnuta na cel</w:t>
      </w:r>
      <w:r w:rsidR="006D7744">
        <w:rPr>
          <w:rFonts w:asciiTheme="majorHAnsi" w:hAnsiTheme="majorHAnsi"/>
        </w:rPr>
        <w:t>é</w:t>
      </w:r>
      <w:r w:rsidRPr="00735E27">
        <w:rPr>
          <w:rFonts w:asciiTheme="majorHAnsi" w:hAnsiTheme="majorHAnsi"/>
        </w:rPr>
        <w:t xml:space="preserve"> </w:t>
      </w:r>
      <w:r w:rsidR="006D7744">
        <w:rPr>
          <w:rFonts w:asciiTheme="majorHAnsi" w:hAnsiTheme="majorHAnsi"/>
        </w:rPr>
        <w:t>zboží</w:t>
      </w:r>
      <w:r w:rsidRPr="00735E27">
        <w:rPr>
          <w:rFonts w:asciiTheme="majorHAnsi" w:hAnsiTheme="majorHAnsi"/>
        </w:rPr>
        <w:t xml:space="preserve"> je</w:t>
      </w:r>
      <w:r w:rsidR="00A808BF">
        <w:rPr>
          <w:rFonts w:asciiTheme="majorHAnsi" w:hAnsiTheme="majorHAnsi"/>
        </w:rPr>
        <w:t xml:space="preserve"> </w:t>
      </w:r>
      <w:r w:rsidR="00D85D26">
        <w:rPr>
          <w:rFonts w:asciiTheme="majorHAnsi" w:hAnsiTheme="majorHAnsi"/>
        </w:rPr>
        <w:t>12</w:t>
      </w:r>
      <w:r w:rsidR="00A808BF">
        <w:rPr>
          <w:rFonts w:asciiTheme="majorHAnsi" w:hAnsiTheme="majorHAnsi"/>
        </w:rPr>
        <w:t xml:space="preserve"> </w:t>
      </w:r>
      <w:r w:rsidRPr="00735E27">
        <w:rPr>
          <w:rFonts w:asciiTheme="majorHAnsi" w:hAnsiTheme="majorHAnsi"/>
        </w:rPr>
        <w:t>měsíců</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47C83F5E" w14:textId="77777777" w:rsidR="00CC4E4E" w:rsidRPr="00BC2491" w:rsidRDefault="00CC4E4E" w:rsidP="00CC4E4E">
      <w:pPr>
        <w:pStyle w:val="Zkladntext"/>
        <w:tabs>
          <w:tab w:val="num" w:pos="709"/>
        </w:tabs>
        <w:spacing w:line="240" w:lineRule="atLeast"/>
        <w:jc w:val="both"/>
        <w:rPr>
          <w:rFonts w:ascii="Cambria" w:hAnsi="Cambria"/>
        </w:rPr>
      </w:pPr>
    </w:p>
    <w:p w14:paraId="6833C8F2"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25B0D6E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0C31912C"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649B075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A769ECE"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23B70FC4"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0E49E41"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1D980B7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CFCA4A0"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33448A82"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78264C8"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10613868"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7CBDA8E5"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13056576" w14:textId="77777777" w:rsidR="00977317" w:rsidRPr="005B7654" w:rsidRDefault="00977317" w:rsidP="00977317">
      <w:pPr>
        <w:ind w:left="708"/>
        <w:jc w:val="both"/>
        <w:rPr>
          <w:rFonts w:ascii="Cambria" w:hAnsi="Cambria"/>
        </w:rPr>
      </w:pPr>
    </w:p>
    <w:p w14:paraId="5112148B"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3DAAE692"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605C5337"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50F15F90"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56EBF772" w14:textId="77777777" w:rsidR="00977317" w:rsidRPr="005B7654" w:rsidRDefault="00977317" w:rsidP="00977317">
      <w:pPr>
        <w:pStyle w:val="Zkladntext"/>
        <w:tabs>
          <w:tab w:val="num" w:pos="2136"/>
        </w:tabs>
        <w:spacing w:line="240" w:lineRule="atLeast"/>
        <w:jc w:val="both"/>
        <w:rPr>
          <w:rFonts w:ascii="Cambria" w:hAnsi="Cambria"/>
        </w:rPr>
      </w:pPr>
    </w:p>
    <w:p w14:paraId="3580ABFA"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24526E50" w14:textId="77777777" w:rsidR="0062768B" w:rsidRDefault="0062768B" w:rsidP="0062768B">
      <w:pPr>
        <w:pStyle w:val="Odstavecseseznamem"/>
        <w:rPr>
          <w:rFonts w:ascii="Cambria" w:hAnsi="Cambria"/>
        </w:rPr>
      </w:pPr>
    </w:p>
    <w:p w14:paraId="095EBA66"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12218B89" w14:textId="77777777" w:rsidR="006A6E25" w:rsidRDefault="006A6E25" w:rsidP="006A6E25">
      <w:pPr>
        <w:pStyle w:val="Zkladntext"/>
        <w:tabs>
          <w:tab w:val="num" w:pos="2160"/>
        </w:tabs>
        <w:spacing w:line="240" w:lineRule="atLeast"/>
        <w:jc w:val="both"/>
        <w:rPr>
          <w:rFonts w:ascii="Cambria" w:hAnsi="Cambria"/>
        </w:rPr>
      </w:pPr>
    </w:p>
    <w:p w14:paraId="2BF2CE41"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1CDF5208"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3E5ABC25"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39F0BCF8"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638E54A7"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lastRenderedPageBreak/>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66526D59" w14:textId="77777777" w:rsidR="009E0DE0" w:rsidRDefault="009E0DE0" w:rsidP="009E0DE0">
      <w:pPr>
        <w:pStyle w:val="Zkladntext"/>
        <w:tabs>
          <w:tab w:val="num" w:pos="2160"/>
        </w:tabs>
        <w:spacing w:line="240" w:lineRule="atLeast"/>
        <w:jc w:val="both"/>
        <w:rPr>
          <w:rFonts w:ascii="Cambria" w:hAnsi="Cambria"/>
        </w:rPr>
      </w:pPr>
    </w:p>
    <w:p w14:paraId="0339D1A4"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w:t>
      </w:r>
      <w:r w:rsidR="006D7744">
        <w:rPr>
          <w:rFonts w:ascii="Cambria" w:hAnsi="Cambria"/>
        </w:rPr>
        <w:t>zboží</w:t>
      </w:r>
      <w:r w:rsidR="009E0DE0">
        <w:rPr>
          <w:rFonts w:ascii="Cambria" w:hAnsi="Cambria"/>
        </w:rPr>
        <w:t xml:space="preserve"> provedení pravidelných servisních prohlídek v intervalech a rozsahu předepsaném výrobcem </w:t>
      </w:r>
      <w:r w:rsidR="006D7744">
        <w:rPr>
          <w:rFonts w:ascii="Cambria" w:hAnsi="Cambria"/>
        </w:rPr>
        <w:t>zboží</w:t>
      </w:r>
      <w:r w:rsidR="009E0DE0">
        <w:rPr>
          <w:rFonts w:ascii="Cambria" w:hAnsi="Cambria"/>
        </w:rPr>
        <w:t xml:space="preserve"> v období mezi předáním </w:t>
      </w:r>
      <w:r w:rsidR="006D7744">
        <w:rPr>
          <w:rFonts w:ascii="Cambria" w:hAnsi="Cambria"/>
        </w:rPr>
        <w:t>zboží</w:t>
      </w:r>
      <w:r w:rsidR="009E0DE0">
        <w:rPr>
          <w:rFonts w:ascii="Cambria" w:hAnsi="Cambria"/>
        </w:rPr>
        <w:t xml:space="preserve"> kupujícímu a okamžikem závady.</w:t>
      </w:r>
    </w:p>
    <w:p w14:paraId="5C2C400A" w14:textId="77777777" w:rsidR="000914A5" w:rsidRPr="005B7654" w:rsidRDefault="000914A5" w:rsidP="000914A5">
      <w:pPr>
        <w:pStyle w:val="Zkladntext"/>
        <w:tabs>
          <w:tab w:val="num" w:pos="2160"/>
        </w:tabs>
        <w:spacing w:line="240" w:lineRule="atLeast"/>
        <w:jc w:val="both"/>
        <w:rPr>
          <w:rFonts w:ascii="Cambria" w:hAnsi="Cambria"/>
        </w:rPr>
      </w:pPr>
    </w:p>
    <w:p w14:paraId="28A1BA12"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5F6C0760"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4E63C89D" w14:textId="77777777" w:rsidR="00361F7B" w:rsidRPr="005B7654" w:rsidRDefault="00361F7B" w:rsidP="00361F7B">
      <w:pPr>
        <w:jc w:val="both"/>
        <w:rPr>
          <w:rFonts w:ascii="Cambria" w:hAnsi="Cambria"/>
          <w:b/>
          <w:sz w:val="22"/>
          <w:szCs w:val="22"/>
        </w:rPr>
      </w:pPr>
    </w:p>
    <w:p w14:paraId="65140799"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4C746D3F" w14:textId="54DC3E65"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A9589B" w:rsidRPr="006A029A">
        <w:rPr>
          <w:rFonts w:asciiTheme="majorHAnsi" w:hAnsiTheme="majorHAnsi"/>
          <w:highlight w:val="yellow"/>
        </w:rPr>
        <w:t>…….</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9C173D">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6A029A">
        <w:rPr>
          <w:rFonts w:asciiTheme="majorHAnsi" w:hAnsiTheme="majorHAnsi"/>
        </w:rPr>
        <w:t xml:space="preserve"> </w:t>
      </w:r>
      <w:r w:rsidR="006A029A">
        <w:rPr>
          <w:rFonts w:asciiTheme="majorHAnsi" w:hAnsiTheme="majorHAnsi"/>
          <w:i/>
          <w:iCs/>
        </w:rPr>
        <w:t>(Doplní účastník dle své nabídky. Zadavatel požaduje, aby rychlost servisního zásahu byla maximálně 48 hodin od nahlášení vady)</w:t>
      </w:r>
    </w:p>
    <w:p w14:paraId="298FDC9C" w14:textId="77777777" w:rsidR="00361F7B" w:rsidRPr="005B7654" w:rsidRDefault="00361F7B" w:rsidP="00C4022B">
      <w:pPr>
        <w:tabs>
          <w:tab w:val="left" w:pos="709"/>
        </w:tabs>
        <w:spacing w:line="276" w:lineRule="auto"/>
        <w:jc w:val="both"/>
        <w:outlineLvl w:val="1"/>
        <w:rPr>
          <w:rFonts w:ascii="Cambria" w:hAnsi="Cambria"/>
        </w:rPr>
      </w:pPr>
    </w:p>
    <w:p w14:paraId="0F0F1488"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5093604D" w14:textId="77777777" w:rsidR="00361F7B" w:rsidRPr="005B7654" w:rsidRDefault="00361F7B" w:rsidP="00C4022B">
      <w:pPr>
        <w:tabs>
          <w:tab w:val="left" w:pos="709"/>
        </w:tabs>
        <w:spacing w:line="276" w:lineRule="auto"/>
        <w:jc w:val="both"/>
        <w:outlineLvl w:val="1"/>
        <w:rPr>
          <w:rFonts w:ascii="Cambria" w:hAnsi="Cambria"/>
        </w:rPr>
      </w:pPr>
    </w:p>
    <w:p w14:paraId="40E23AF8"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41FD237F" w14:textId="77777777" w:rsidR="00361F7B" w:rsidRPr="005B7654" w:rsidRDefault="00361F7B" w:rsidP="00C4022B">
      <w:pPr>
        <w:tabs>
          <w:tab w:val="left" w:pos="709"/>
        </w:tabs>
        <w:spacing w:line="276" w:lineRule="auto"/>
        <w:jc w:val="both"/>
        <w:outlineLvl w:val="1"/>
        <w:rPr>
          <w:rFonts w:ascii="Cambria" w:hAnsi="Cambria"/>
        </w:rPr>
      </w:pPr>
    </w:p>
    <w:p w14:paraId="27478C17"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7ED616BC" w14:textId="77777777" w:rsidR="00096377" w:rsidRPr="005B7654" w:rsidRDefault="00096377" w:rsidP="00096377">
      <w:pPr>
        <w:tabs>
          <w:tab w:val="left" w:pos="709"/>
        </w:tabs>
        <w:spacing w:line="276" w:lineRule="auto"/>
        <w:jc w:val="both"/>
        <w:outlineLvl w:val="1"/>
        <w:rPr>
          <w:rFonts w:ascii="Cambria" w:hAnsi="Cambria"/>
        </w:rPr>
      </w:pPr>
    </w:p>
    <w:p w14:paraId="763315F7"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20DEA5AF"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1886F548"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C7C824F"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1F9FB830"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4D69D8B6" w14:textId="77777777" w:rsidR="00361F7B" w:rsidRPr="005B7654" w:rsidRDefault="00361F7B" w:rsidP="00C4022B">
      <w:pPr>
        <w:spacing w:line="276" w:lineRule="auto"/>
        <w:jc w:val="both"/>
        <w:rPr>
          <w:rFonts w:ascii="Cambria" w:hAnsi="Cambria"/>
        </w:rPr>
      </w:pPr>
    </w:p>
    <w:p w14:paraId="70AB9EB2"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02F4180A" w14:textId="77777777" w:rsidR="00361F7B" w:rsidRPr="005B7654" w:rsidRDefault="00361F7B" w:rsidP="00C4022B">
      <w:pPr>
        <w:spacing w:line="276" w:lineRule="auto"/>
        <w:jc w:val="both"/>
        <w:rPr>
          <w:rFonts w:ascii="Cambria" w:hAnsi="Cambria"/>
        </w:rPr>
      </w:pPr>
    </w:p>
    <w:p w14:paraId="694AF765"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lastRenderedPageBreak/>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7C01CDA2" w14:textId="77777777" w:rsidR="00361F7B" w:rsidRPr="005B7654" w:rsidRDefault="00361F7B" w:rsidP="00C4022B">
      <w:pPr>
        <w:pStyle w:val="Zkladntext"/>
        <w:spacing w:line="276" w:lineRule="auto"/>
        <w:jc w:val="both"/>
        <w:rPr>
          <w:rFonts w:ascii="Cambria" w:hAnsi="Cambria"/>
          <w:szCs w:val="24"/>
        </w:rPr>
      </w:pPr>
    </w:p>
    <w:p w14:paraId="6C3ABEED"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24BB8CB3" w14:textId="77777777" w:rsidR="00CB2E2A" w:rsidRPr="00CB2E2A" w:rsidRDefault="00CB2E2A" w:rsidP="00CB2E2A">
      <w:pPr>
        <w:pStyle w:val="Zkladntext"/>
        <w:spacing w:line="276" w:lineRule="auto"/>
        <w:jc w:val="both"/>
        <w:rPr>
          <w:rFonts w:ascii="Cambria" w:hAnsi="Cambria"/>
          <w:szCs w:val="24"/>
        </w:rPr>
      </w:pPr>
    </w:p>
    <w:p w14:paraId="4A117995"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1B7218B5" w14:textId="77777777" w:rsidR="00F05A3C" w:rsidRPr="005B7654" w:rsidRDefault="00F05A3C" w:rsidP="00977317">
      <w:pPr>
        <w:pStyle w:val="Zkladntext"/>
        <w:spacing w:line="240" w:lineRule="atLeast"/>
        <w:jc w:val="center"/>
        <w:rPr>
          <w:rFonts w:ascii="Cambria" w:hAnsi="Cambria"/>
          <w:b/>
        </w:rPr>
      </w:pPr>
    </w:p>
    <w:p w14:paraId="032A877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119C6E93"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394ABEAB" w14:textId="77777777" w:rsidR="00977317" w:rsidRPr="005B7654" w:rsidRDefault="00977317" w:rsidP="00977317">
      <w:pPr>
        <w:pStyle w:val="Zkladntext"/>
        <w:spacing w:line="240" w:lineRule="atLeast"/>
        <w:jc w:val="center"/>
        <w:rPr>
          <w:rFonts w:ascii="Cambria" w:hAnsi="Cambria"/>
          <w:b/>
        </w:rPr>
      </w:pPr>
    </w:p>
    <w:p w14:paraId="0381789F"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18FD1EB7"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419019BD"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50383788"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17B74E60" w14:textId="77777777" w:rsidR="00977317" w:rsidRPr="005B7654" w:rsidRDefault="00977317" w:rsidP="00C4022B">
      <w:pPr>
        <w:pStyle w:val="Zkladntext"/>
        <w:tabs>
          <w:tab w:val="num" w:pos="709"/>
          <w:tab w:val="num" w:pos="2160"/>
        </w:tabs>
        <w:spacing w:line="240" w:lineRule="atLeast"/>
        <w:rPr>
          <w:rFonts w:ascii="Cambria" w:hAnsi="Cambria"/>
          <w:b/>
        </w:rPr>
      </w:pPr>
    </w:p>
    <w:p w14:paraId="6E4676EA"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204CD822" w14:textId="77777777" w:rsidR="00977317" w:rsidRPr="005B7654" w:rsidRDefault="00977317" w:rsidP="00C4022B">
      <w:pPr>
        <w:pStyle w:val="Zkladntext"/>
        <w:tabs>
          <w:tab w:val="num" w:pos="709"/>
        </w:tabs>
        <w:spacing w:line="276" w:lineRule="auto"/>
        <w:jc w:val="both"/>
        <w:rPr>
          <w:rFonts w:ascii="Cambria" w:hAnsi="Cambria"/>
        </w:rPr>
      </w:pPr>
    </w:p>
    <w:p w14:paraId="3F0C6432"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596CB5D1" w14:textId="77777777" w:rsidR="00C4022B" w:rsidRDefault="00C4022B" w:rsidP="00977317">
      <w:pPr>
        <w:pStyle w:val="Zkladntext"/>
        <w:tabs>
          <w:tab w:val="num" w:pos="720"/>
        </w:tabs>
        <w:spacing w:line="240" w:lineRule="atLeast"/>
        <w:jc w:val="both"/>
        <w:rPr>
          <w:rFonts w:ascii="Cambria" w:hAnsi="Cambria"/>
        </w:rPr>
      </w:pPr>
    </w:p>
    <w:p w14:paraId="3A880318"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0EEB8657"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7C8D6A2E" w14:textId="77777777" w:rsidR="00977317" w:rsidRPr="005B7654" w:rsidRDefault="00977317" w:rsidP="00977317">
      <w:pPr>
        <w:pStyle w:val="Zkladntext"/>
        <w:spacing w:line="240" w:lineRule="atLeast"/>
        <w:jc w:val="center"/>
        <w:rPr>
          <w:rFonts w:ascii="Cambria" w:hAnsi="Cambria"/>
          <w:b/>
        </w:rPr>
      </w:pPr>
    </w:p>
    <w:p w14:paraId="582F57DA"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2B4A2AD3" w14:textId="77777777" w:rsidR="00977317" w:rsidRPr="005B7654" w:rsidRDefault="00977317" w:rsidP="00C4022B">
      <w:pPr>
        <w:tabs>
          <w:tab w:val="left" w:pos="709"/>
        </w:tabs>
        <w:spacing w:line="276" w:lineRule="auto"/>
        <w:jc w:val="both"/>
        <w:rPr>
          <w:rFonts w:ascii="Cambria" w:hAnsi="Cambria"/>
        </w:rPr>
      </w:pPr>
    </w:p>
    <w:p w14:paraId="5759B851"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lastRenderedPageBreak/>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2800E933" w14:textId="77777777" w:rsidR="00977317" w:rsidRPr="005B7654" w:rsidRDefault="00977317" w:rsidP="00C4022B">
      <w:pPr>
        <w:tabs>
          <w:tab w:val="left" w:pos="709"/>
        </w:tabs>
        <w:spacing w:line="276" w:lineRule="auto"/>
        <w:jc w:val="both"/>
        <w:rPr>
          <w:rFonts w:ascii="Cambria" w:hAnsi="Cambria"/>
        </w:rPr>
      </w:pPr>
    </w:p>
    <w:p w14:paraId="45FF00F9"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62D53A2E" w14:textId="77777777" w:rsidR="00977317" w:rsidRPr="005B7654" w:rsidRDefault="00977317" w:rsidP="00C4022B">
      <w:pPr>
        <w:tabs>
          <w:tab w:val="left" w:pos="709"/>
        </w:tabs>
        <w:spacing w:line="276" w:lineRule="auto"/>
        <w:jc w:val="both"/>
        <w:rPr>
          <w:rFonts w:ascii="Cambria" w:hAnsi="Cambria"/>
        </w:rPr>
      </w:pPr>
    </w:p>
    <w:p w14:paraId="2925DBDE"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2C708F5E" w14:textId="77777777" w:rsidR="00EA09C9" w:rsidRPr="005B7654" w:rsidRDefault="00EA09C9" w:rsidP="00C4022B">
      <w:pPr>
        <w:tabs>
          <w:tab w:val="left" w:pos="709"/>
        </w:tabs>
        <w:jc w:val="center"/>
        <w:rPr>
          <w:rFonts w:ascii="Cambria" w:hAnsi="Cambria"/>
          <w:b/>
        </w:rPr>
      </w:pPr>
    </w:p>
    <w:p w14:paraId="7538DA11"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2112C4F9"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681B559A"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7BAFEA48"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26BBB73B"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0A711BA4"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303E27D0"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5B8A2A1B"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5E7E3BF4" w14:textId="77777777" w:rsidR="001F471E" w:rsidRPr="001F471E" w:rsidRDefault="001F471E" w:rsidP="001F471E">
      <w:pPr>
        <w:rPr>
          <w:lang w:eastAsia="en-US"/>
        </w:rPr>
      </w:pPr>
    </w:p>
    <w:p w14:paraId="2BCED9EE"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w:t>
      </w:r>
      <w:r w:rsidRPr="001F471E">
        <w:rPr>
          <w:rFonts w:ascii="Cambria" w:hAnsi="Cambria"/>
        </w:rPr>
        <w:lastRenderedPageBreak/>
        <w:t>tak se Prodávající zavazuje, že k realizaci nepoužije materiály, které nemají požadovanou certifikaci.</w:t>
      </w:r>
    </w:p>
    <w:p w14:paraId="398B5495" w14:textId="77777777" w:rsidR="007C1157" w:rsidRPr="001F471E" w:rsidRDefault="007C1157" w:rsidP="001F471E">
      <w:pPr>
        <w:pStyle w:val="Odstavecseseznamem"/>
        <w:spacing w:line="276" w:lineRule="auto"/>
        <w:ind w:left="0"/>
        <w:rPr>
          <w:rFonts w:ascii="Cambria" w:hAnsi="Cambria" w:cstheme="minorHAnsi"/>
        </w:rPr>
      </w:pPr>
    </w:p>
    <w:p w14:paraId="313898CB"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634A7438" w14:textId="77777777" w:rsidR="007C1157" w:rsidRPr="001F471E" w:rsidRDefault="007C1157" w:rsidP="001F471E">
      <w:pPr>
        <w:pStyle w:val="Odstavecseseznamem"/>
        <w:spacing w:line="276" w:lineRule="auto"/>
        <w:ind w:left="0"/>
        <w:rPr>
          <w:rFonts w:ascii="Cambria" w:hAnsi="Cambria" w:cstheme="minorHAnsi"/>
        </w:rPr>
      </w:pPr>
    </w:p>
    <w:p w14:paraId="3A596555"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12913151" w14:textId="77777777" w:rsidR="007C1157" w:rsidRPr="001F471E" w:rsidRDefault="007C1157" w:rsidP="001F471E">
      <w:pPr>
        <w:pStyle w:val="Odstavecseseznamem"/>
        <w:spacing w:line="276" w:lineRule="auto"/>
        <w:ind w:left="0"/>
        <w:rPr>
          <w:rFonts w:ascii="Cambria" w:hAnsi="Cambria" w:cstheme="minorHAnsi"/>
        </w:rPr>
      </w:pPr>
    </w:p>
    <w:p w14:paraId="671DB62F"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79E30708"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1591B592"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11EF58AA"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26293532" w14:textId="77777777" w:rsidR="00341BC4" w:rsidRDefault="00341BC4" w:rsidP="00C4022B">
      <w:pPr>
        <w:tabs>
          <w:tab w:val="left" w:pos="709"/>
        </w:tabs>
        <w:jc w:val="center"/>
        <w:rPr>
          <w:rFonts w:ascii="Cambria" w:hAnsi="Cambria"/>
          <w:b/>
        </w:rPr>
      </w:pPr>
    </w:p>
    <w:p w14:paraId="15EA84ED" w14:textId="77777777" w:rsidR="007C1157" w:rsidRPr="005B7654" w:rsidRDefault="007C1157" w:rsidP="00C4022B">
      <w:pPr>
        <w:tabs>
          <w:tab w:val="left" w:pos="709"/>
        </w:tabs>
        <w:jc w:val="center"/>
        <w:rPr>
          <w:rFonts w:ascii="Cambria" w:hAnsi="Cambria"/>
          <w:b/>
        </w:rPr>
      </w:pPr>
      <w:r>
        <w:rPr>
          <w:rFonts w:ascii="Cambria" w:hAnsi="Cambria"/>
          <w:b/>
        </w:rPr>
        <w:t>XIV.</w:t>
      </w:r>
    </w:p>
    <w:p w14:paraId="60FA2FB1"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790490F5"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3F3A0A47"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Tuto smlouvu lze měnit nebo rušit pouze písemným oboustranně potvrzeným smluvním ujednáním, výslovně nazvaným Dodatek ke smlouvě</w:t>
      </w:r>
      <w:r w:rsidR="00BC19F2">
        <w:rPr>
          <w:rFonts w:ascii="Cambria" w:hAnsi="Cambria"/>
        </w:rPr>
        <w:t>,</w:t>
      </w:r>
      <w:r w:rsidRPr="005B7654">
        <w:rPr>
          <w:rFonts w:ascii="Cambria" w:hAnsi="Cambria"/>
        </w:rPr>
        <w:t xml:space="preserve"> popř. dohodou. Jiné zápisy, protokoly apod., se za změnu smlouvy nepovažují. </w:t>
      </w:r>
    </w:p>
    <w:p w14:paraId="30A928A0" w14:textId="77777777" w:rsidR="00977317" w:rsidRPr="005B7654" w:rsidRDefault="00977317" w:rsidP="00C4022B">
      <w:pPr>
        <w:pStyle w:val="Zkladntext"/>
        <w:tabs>
          <w:tab w:val="left" w:pos="709"/>
        </w:tabs>
        <w:spacing w:line="240" w:lineRule="atLeast"/>
        <w:jc w:val="both"/>
        <w:rPr>
          <w:rFonts w:ascii="Cambria" w:hAnsi="Cambria"/>
        </w:rPr>
      </w:pPr>
    </w:p>
    <w:p w14:paraId="64884C01"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5BD89FF3" w14:textId="77777777" w:rsidR="00977317" w:rsidRPr="005B7654" w:rsidRDefault="00977317" w:rsidP="00C4022B">
      <w:pPr>
        <w:pStyle w:val="Zkladntext"/>
        <w:tabs>
          <w:tab w:val="left" w:pos="709"/>
        </w:tabs>
        <w:spacing w:line="240" w:lineRule="atLeast"/>
        <w:jc w:val="both"/>
        <w:rPr>
          <w:rFonts w:ascii="Cambria" w:hAnsi="Cambria"/>
        </w:rPr>
      </w:pPr>
    </w:p>
    <w:p w14:paraId="207D0219"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76C6443B" w14:textId="77777777" w:rsidR="00977317" w:rsidRPr="005B7654" w:rsidRDefault="00977317" w:rsidP="00C4022B">
      <w:pPr>
        <w:pStyle w:val="Zkladntext"/>
        <w:tabs>
          <w:tab w:val="left" w:pos="709"/>
        </w:tabs>
        <w:spacing w:line="240" w:lineRule="atLeast"/>
        <w:jc w:val="both"/>
        <w:rPr>
          <w:rFonts w:ascii="Cambria" w:hAnsi="Cambria"/>
        </w:rPr>
      </w:pPr>
    </w:p>
    <w:p w14:paraId="2F3492C1"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0EEED1C1" w14:textId="77777777" w:rsidR="00FE7A84" w:rsidRPr="00FE7A84" w:rsidRDefault="00FE7A84" w:rsidP="00FE7A84">
      <w:pPr>
        <w:pStyle w:val="Odstavecseseznamem"/>
        <w:rPr>
          <w:rFonts w:asciiTheme="majorHAnsi" w:hAnsiTheme="majorHAnsi"/>
        </w:rPr>
      </w:pPr>
    </w:p>
    <w:p w14:paraId="7AF19235"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2082E4D5" w14:textId="77777777" w:rsidR="00ED4239" w:rsidRPr="005B7654" w:rsidRDefault="00ED4239" w:rsidP="00C4022B">
      <w:pPr>
        <w:pStyle w:val="Zkladntext"/>
        <w:tabs>
          <w:tab w:val="left" w:pos="709"/>
        </w:tabs>
        <w:spacing w:line="240" w:lineRule="atLeast"/>
        <w:jc w:val="both"/>
        <w:rPr>
          <w:rFonts w:ascii="Cambria" w:hAnsi="Cambria"/>
        </w:rPr>
      </w:pPr>
    </w:p>
    <w:p w14:paraId="5891704E" w14:textId="77777777"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5E8E51A0" w14:textId="77777777" w:rsidR="0007509F" w:rsidRPr="005B7654" w:rsidRDefault="0007509F" w:rsidP="00C4022B">
      <w:pPr>
        <w:pStyle w:val="Odstavecseseznamem"/>
        <w:tabs>
          <w:tab w:val="left" w:pos="709"/>
        </w:tabs>
        <w:ind w:left="0"/>
        <w:rPr>
          <w:rFonts w:ascii="Cambria" w:hAnsi="Cambria"/>
        </w:rPr>
      </w:pPr>
    </w:p>
    <w:p w14:paraId="14DE598B"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311DEAFC" w14:textId="77777777" w:rsidR="00CB2E2A" w:rsidRDefault="00CB2E2A" w:rsidP="00CB2E2A">
      <w:pPr>
        <w:pStyle w:val="Zkladntext"/>
        <w:spacing w:line="240" w:lineRule="atLeast"/>
        <w:jc w:val="both"/>
        <w:rPr>
          <w:rFonts w:ascii="Cambria" w:hAnsi="Cambria"/>
        </w:rPr>
      </w:pPr>
    </w:p>
    <w:p w14:paraId="63CC95F1"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3AA13AEF" w14:textId="77777777" w:rsidR="00977317" w:rsidRPr="005B7654" w:rsidRDefault="00977317" w:rsidP="00C4022B">
      <w:pPr>
        <w:pStyle w:val="Zkladntext"/>
        <w:tabs>
          <w:tab w:val="left" w:pos="709"/>
        </w:tabs>
        <w:spacing w:line="240" w:lineRule="atLeast"/>
        <w:jc w:val="both"/>
        <w:rPr>
          <w:rFonts w:ascii="Cambria" w:hAnsi="Cambria"/>
        </w:rPr>
      </w:pPr>
    </w:p>
    <w:p w14:paraId="565EAA61"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08BB36FD" w14:textId="77777777" w:rsidR="00977317" w:rsidRPr="005B7654" w:rsidRDefault="00977317" w:rsidP="00C4022B">
      <w:pPr>
        <w:pStyle w:val="Zkladntext"/>
        <w:tabs>
          <w:tab w:val="left" w:pos="709"/>
        </w:tabs>
        <w:spacing w:line="240" w:lineRule="atLeast"/>
        <w:jc w:val="both"/>
        <w:rPr>
          <w:rFonts w:ascii="Cambria" w:hAnsi="Cambria"/>
        </w:rPr>
      </w:pPr>
    </w:p>
    <w:p w14:paraId="1139430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5CCD4972" w14:textId="77777777" w:rsidR="00977317" w:rsidRPr="005B7654" w:rsidRDefault="00977317" w:rsidP="008F3BA2">
      <w:pPr>
        <w:pStyle w:val="Zkladntext"/>
        <w:tabs>
          <w:tab w:val="left" w:pos="709"/>
        </w:tabs>
        <w:spacing w:line="240" w:lineRule="atLeast"/>
        <w:jc w:val="both"/>
        <w:rPr>
          <w:rFonts w:ascii="Cambria" w:hAnsi="Cambria"/>
        </w:rPr>
      </w:pPr>
    </w:p>
    <w:p w14:paraId="4A87757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40E86F29" w14:textId="77777777" w:rsidR="009601FD" w:rsidRPr="005B7654" w:rsidRDefault="009601FD" w:rsidP="00977317">
      <w:pPr>
        <w:pStyle w:val="Zkladntext"/>
        <w:spacing w:line="240" w:lineRule="atLeast"/>
        <w:rPr>
          <w:rFonts w:ascii="Cambria" w:hAnsi="Cambria"/>
        </w:rPr>
      </w:pPr>
    </w:p>
    <w:p w14:paraId="2FFD4C1E"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235DD4AC" w14:textId="77777777" w:rsidR="00977317" w:rsidRPr="005B7654" w:rsidRDefault="00977317" w:rsidP="00977317">
      <w:pPr>
        <w:pStyle w:val="Zkladntext"/>
        <w:spacing w:line="240" w:lineRule="atLeast"/>
        <w:rPr>
          <w:rFonts w:ascii="Cambria" w:hAnsi="Cambria"/>
        </w:rPr>
      </w:pPr>
    </w:p>
    <w:p w14:paraId="61B47FAF"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64933510" w14:textId="77777777" w:rsidR="00977317" w:rsidRPr="005B7654" w:rsidRDefault="00977317" w:rsidP="00977317">
      <w:pPr>
        <w:pStyle w:val="Zkladntext"/>
        <w:spacing w:line="240" w:lineRule="atLeast"/>
        <w:jc w:val="both"/>
        <w:rPr>
          <w:rFonts w:ascii="Cambria" w:hAnsi="Cambria"/>
        </w:rPr>
      </w:pPr>
    </w:p>
    <w:p w14:paraId="7E679481" w14:textId="273DF4CB"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1026BE" w:rsidRPr="001026BE">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6A029A">
        <w:rPr>
          <w:rFonts w:ascii="Cambria" w:hAnsi="Cambria"/>
        </w:rPr>
        <w:t>6</w:t>
      </w:r>
      <w:r w:rsidR="00134F81" w:rsidRPr="005B7654">
        <w:rPr>
          <w:rFonts w:ascii="Cambria" w:hAnsi="Cambria"/>
        </w:rPr>
        <w:tab/>
      </w:r>
      <w:r w:rsidR="00360069">
        <w:rPr>
          <w:rFonts w:ascii="Cambria" w:hAnsi="Cambria"/>
        </w:rPr>
        <w:t>V</w:t>
      </w:r>
      <w:r w:rsidR="001026BE">
        <w:rPr>
          <w:rFonts w:ascii="Cambria" w:hAnsi="Cambria"/>
        </w:rPr>
        <w:t> Petrovicích u Karviné</w:t>
      </w:r>
      <w:r w:rsidR="008E4753" w:rsidRPr="005B7654">
        <w:rPr>
          <w:rFonts w:ascii="Cambria" w:hAnsi="Cambria"/>
        </w:rPr>
        <w:t>,</w:t>
      </w:r>
      <w:r w:rsidR="007D6A31" w:rsidRPr="005B7654">
        <w:rPr>
          <w:rFonts w:ascii="Cambria" w:hAnsi="Cambria"/>
        </w:rPr>
        <w:t xml:space="preserve"> </w:t>
      </w:r>
      <w:r w:rsidR="001026BE">
        <w:rPr>
          <w:rFonts w:ascii="Cambria" w:hAnsi="Cambria"/>
        </w:rPr>
        <w:t xml:space="preserve">dne </w:t>
      </w:r>
      <w:r w:rsidR="00DC53E9" w:rsidRPr="005B7654">
        <w:rPr>
          <w:rFonts w:ascii="Cambria" w:hAnsi="Cambria"/>
        </w:rPr>
        <w:t>……</w:t>
      </w:r>
      <w:r w:rsidR="001026BE">
        <w:rPr>
          <w:rFonts w:ascii="Cambria" w:hAnsi="Cambria"/>
        </w:rPr>
        <w:t xml:space="preserve"> </w:t>
      </w:r>
      <w:r w:rsidR="007D6A31" w:rsidRPr="005B7654">
        <w:rPr>
          <w:rFonts w:ascii="Cambria" w:hAnsi="Cambria"/>
        </w:rPr>
        <w:t>20</w:t>
      </w:r>
      <w:r w:rsidR="006A6E25">
        <w:rPr>
          <w:rFonts w:ascii="Cambria" w:hAnsi="Cambria"/>
        </w:rPr>
        <w:t>2</w:t>
      </w:r>
      <w:r w:rsidR="006A029A">
        <w:rPr>
          <w:rFonts w:ascii="Cambria" w:hAnsi="Cambria"/>
        </w:rPr>
        <w:t>6</w:t>
      </w:r>
    </w:p>
    <w:p w14:paraId="66B91611" w14:textId="77777777" w:rsidR="00575157" w:rsidRPr="005B7654" w:rsidRDefault="00575157" w:rsidP="00662EDE">
      <w:pPr>
        <w:pStyle w:val="Zkladntext"/>
        <w:tabs>
          <w:tab w:val="left" w:pos="5103"/>
        </w:tabs>
        <w:spacing w:line="240" w:lineRule="atLeast"/>
        <w:jc w:val="both"/>
        <w:rPr>
          <w:rFonts w:ascii="Cambria" w:hAnsi="Cambria"/>
        </w:rPr>
      </w:pPr>
    </w:p>
    <w:p w14:paraId="65907818" w14:textId="77777777" w:rsidR="00977317" w:rsidRPr="005B7654" w:rsidRDefault="00977317" w:rsidP="00662EDE">
      <w:pPr>
        <w:pStyle w:val="Zkladntext"/>
        <w:tabs>
          <w:tab w:val="left" w:pos="5103"/>
        </w:tabs>
        <w:spacing w:line="240" w:lineRule="atLeast"/>
        <w:jc w:val="both"/>
        <w:rPr>
          <w:rFonts w:ascii="Cambria" w:hAnsi="Cambria"/>
        </w:rPr>
      </w:pPr>
    </w:p>
    <w:p w14:paraId="725C1C76"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52BCE2B6" w14:textId="77777777" w:rsidR="00977317" w:rsidRDefault="00977317" w:rsidP="00662EDE">
      <w:pPr>
        <w:pStyle w:val="Zkladntext"/>
        <w:tabs>
          <w:tab w:val="left" w:pos="5103"/>
        </w:tabs>
        <w:spacing w:line="240" w:lineRule="atLeast"/>
        <w:jc w:val="both"/>
        <w:rPr>
          <w:rFonts w:ascii="Cambria" w:hAnsi="Cambria"/>
        </w:rPr>
      </w:pPr>
    </w:p>
    <w:p w14:paraId="7657E8B9" w14:textId="77777777" w:rsidR="00796E1D" w:rsidRPr="005B7654" w:rsidRDefault="00796E1D" w:rsidP="00662EDE">
      <w:pPr>
        <w:pStyle w:val="Zkladntext"/>
        <w:tabs>
          <w:tab w:val="left" w:pos="5103"/>
        </w:tabs>
        <w:spacing w:line="240" w:lineRule="atLeast"/>
        <w:jc w:val="both"/>
        <w:rPr>
          <w:rFonts w:ascii="Cambria" w:hAnsi="Cambria"/>
        </w:rPr>
      </w:pPr>
    </w:p>
    <w:p w14:paraId="2587F187" w14:textId="77777777" w:rsidR="00AE241A" w:rsidRDefault="00AE241A" w:rsidP="00662EDE">
      <w:pPr>
        <w:pStyle w:val="Zkladntext"/>
        <w:tabs>
          <w:tab w:val="left" w:pos="5103"/>
        </w:tabs>
        <w:spacing w:line="240" w:lineRule="atLeast"/>
        <w:jc w:val="both"/>
        <w:rPr>
          <w:rFonts w:ascii="Cambria" w:hAnsi="Cambria"/>
        </w:rPr>
      </w:pPr>
    </w:p>
    <w:p w14:paraId="6B49864E" w14:textId="77777777" w:rsidR="00F97631" w:rsidRDefault="008272D4" w:rsidP="0092308E">
      <w:pPr>
        <w:pStyle w:val="Zkladntext"/>
        <w:tabs>
          <w:tab w:val="left" w:pos="5103"/>
        </w:tabs>
        <w:spacing w:line="240" w:lineRule="atLeast"/>
        <w:jc w:val="both"/>
        <w:rPr>
          <w:rFonts w:ascii="Cambria" w:hAnsi="Cambria"/>
        </w:rPr>
      </w:pPr>
      <w:r w:rsidRPr="006D7744">
        <w:rPr>
          <w:rFonts w:ascii="Cambria" w:hAnsi="Cambria"/>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p>
    <w:p w14:paraId="7EB25C5D" w14:textId="77777777" w:rsidR="00612919" w:rsidRDefault="006D7744" w:rsidP="006D7744">
      <w:pPr>
        <w:pStyle w:val="Zkladntext"/>
        <w:tabs>
          <w:tab w:val="left" w:pos="5103"/>
        </w:tabs>
        <w:spacing w:line="240" w:lineRule="atLeast"/>
        <w:jc w:val="both"/>
        <w:rPr>
          <w:rFonts w:ascii="Cambria" w:hAnsi="Cambria"/>
        </w:rPr>
      </w:pPr>
      <w:r w:rsidRPr="006D7744">
        <w:rPr>
          <w:rFonts w:ascii="Cambria" w:hAnsi="Cambria"/>
          <w:highlight w:val="yellow"/>
        </w:rPr>
        <w:t>….</w:t>
      </w:r>
      <w:r w:rsidR="00BC19F2">
        <w:rPr>
          <w:rFonts w:ascii="Cambria" w:hAnsi="Cambria"/>
        </w:rPr>
        <w:tab/>
      </w:r>
      <w:r w:rsidR="00612919" w:rsidRPr="00612919">
        <w:rPr>
          <w:rFonts w:ascii="Cambria" w:hAnsi="Cambria"/>
          <w:b/>
          <w:bCs/>
        </w:rPr>
        <w:t>TYČINKY s.r.o.</w:t>
      </w:r>
    </w:p>
    <w:p w14:paraId="3CAE6A37" w14:textId="0EE4D44F" w:rsidR="006D7744" w:rsidRDefault="00612919" w:rsidP="0092308E">
      <w:pPr>
        <w:pStyle w:val="Zkladntext"/>
        <w:tabs>
          <w:tab w:val="left" w:pos="5103"/>
        </w:tabs>
        <w:spacing w:line="240" w:lineRule="atLeast"/>
        <w:jc w:val="both"/>
        <w:rPr>
          <w:rFonts w:ascii="Cambria" w:hAnsi="Cambria"/>
        </w:rPr>
      </w:pPr>
      <w:r>
        <w:rPr>
          <w:rFonts w:ascii="Cambria" w:hAnsi="Cambria"/>
        </w:rPr>
        <w:tab/>
      </w:r>
      <w:r w:rsidR="006D7744">
        <w:rPr>
          <w:rFonts w:ascii="Cambria" w:hAnsi="Cambria"/>
        </w:rPr>
        <w:t xml:space="preserve">Kamil </w:t>
      </w:r>
      <w:proofErr w:type="spellStart"/>
      <w:r w:rsidR="006D7744">
        <w:rPr>
          <w:rFonts w:ascii="Cambria" w:hAnsi="Cambria"/>
        </w:rPr>
        <w:t>Cieślar</w:t>
      </w:r>
      <w:proofErr w:type="spellEnd"/>
      <w:r w:rsidR="006D7744">
        <w:rPr>
          <w:rFonts w:ascii="Cambria" w:hAnsi="Cambria"/>
        </w:rPr>
        <w:t>, jednatel</w:t>
      </w:r>
    </w:p>
    <w:sectPr w:rsidR="006D7744" w:rsidSect="00360069">
      <w:headerReference w:type="default" r:id="rId10"/>
      <w:footerReference w:type="even" r:id="rId11"/>
      <w:footerReference w:type="default" r:id="rId12"/>
      <w:pgSz w:w="11906" w:h="16838"/>
      <w:pgMar w:top="1843"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4BB13" w14:textId="77777777" w:rsidR="009344B3" w:rsidRDefault="009344B3">
      <w:r>
        <w:separator/>
      </w:r>
    </w:p>
  </w:endnote>
  <w:endnote w:type="continuationSeparator" w:id="0">
    <w:p w14:paraId="5ABC7902" w14:textId="77777777" w:rsidR="009344B3" w:rsidRDefault="00934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69321" w14:textId="77777777" w:rsidR="001026BE" w:rsidRDefault="00BB3809" w:rsidP="00E40CA7">
    <w:pPr>
      <w:pStyle w:val="Zpat"/>
      <w:framePr w:wrap="around" w:vAnchor="text" w:hAnchor="margin" w:xAlign="center" w:y="1"/>
      <w:rPr>
        <w:rStyle w:val="slostrnky"/>
      </w:rPr>
    </w:pPr>
    <w:r>
      <w:rPr>
        <w:rStyle w:val="slostrnky"/>
      </w:rPr>
      <w:fldChar w:fldCharType="begin"/>
    </w:r>
    <w:r w:rsidR="001026BE">
      <w:rPr>
        <w:rStyle w:val="slostrnky"/>
      </w:rPr>
      <w:instrText xml:space="preserve">PAGE  </w:instrText>
    </w:r>
    <w:r>
      <w:rPr>
        <w:rStyle w:val="slostrnky"/>
      </w:rPr>
      <w:fldChar w:fldCharType="end"/>
    </w:r>
  </w:p>
  <w:p w14:paraId="1FC72B90" w14:textId="77777777" w:rsidR="001026BE" w:rsidRDefault="001026B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FD9EF" w14:textId="77777777" w:rsidR="001026BE" w:rsidRDefault="00BB3809" w:rsidP="00E40CA7">
    <w:pPr>
      <w:pStyle w:val="Zpat"/>
      <w:framePr w:wrap="around" w:vAnchor="text" w:hAnchor="margin" w:xAlign="center" w:y="1"/>
      <w:rPr>
        <w:rStyle w:val="slostrnky"/>
      </w:rPr>
    </w:pPr>
    <w:r>
      <w:rPr>
        <w:rStyle w:val="slostrnky"/>
      </w:rPr>
      <w:fldChar w:fldCharType="begin"/>
    </w:r>
    <w:r w:rsidR="001026BE">
      <w:rPr>
        <w:rStyle w:val="slostrnky"/>
      </w:rPr>
      <w:instrText xml:space="preserve">PAGE  </w:instrText>
    </w:r>
    <w:r>
      <w:rPr>
        <w:rStyle w:val="slostrnky"/>
      </w:rPr>
      <w:fldChar w:fldCharType="separate"/>
    </w:r>
    <w:r w:rsidR="0005069A">
      <w:rPr>
        <w:rStyle w:val="slostrnky"/>
        <w:noProof/>
      </w:rPr>
      <w:t>8</w:t>
    </w:r>
    <w:r>
      <w:rPr>
        <w:rStyle w:val="slostrnky"/>
      </w:rPr>
      <w:fldChar w:fldCharType="end"/>
    </w:r>
  </w:p>
  <w:p w14:paraId="29987613" w14:textId="77777777" w:rsidR="001026BE" w:rsidRDefault="001026B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3A7F6" w14:textId="77777777" w:rsidR="009344B3" w:rsidRDefault="009344B3">
      <w:r>
        <w:separator/>
      </w:r>
    </w:p>
  </w:footnote>
  <w:footnote w:type="continuationSeparator" w:id="0">
    <w:p w14:paraId="33D3FC6D" w14:textId="77777777" w:rsidR="009344B3" w:rsidRDefault="009344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0ED83" w14:textId="77777777" w:rsidR="001026BE" w:rsidRDefault="001026BE"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1726758018">
    <w:abstractNumId w:val="21"/>
  </w:num>
  <w:num w:numId="2" w16cid:durableId="1048846726">
    <w:abstractNumId w:val="37"/>
  </w:num>
  <w:num w:numId="3" w16cid:durableId="358627941">
    <w:abstractNumId w:val="7"/>
  </w:num>
  <w:num w:numId="4" w16cid:durableId="2087727492">
    <w:abstractNumId w:val="18"/>
  </w:num>
  <w:num w:numId="5" w16cid:durableId="656226018">
    <w:abstractNumId w:val="19"/>
  </w:num>
  <w:num w:numId="6" w16cid:durableId="604314232">
    <w:abstractNumId w:val="36"/>
  </w:num>
  <w:num w:numId="7" w16cid:durableId="1594894993">
    <w:abstractNumId w:val="28"/>
  </w:num>
  <w:num w:numId="8" w16cid:durableId="1277829898">
    <w:abstractNumId w:val="38"/>
  </w:num>
  <w:num w:numId="9" w16cid:durableId="230434087">
    <w:abstractNumId w:val="4"/>
  </w:num>
  <w:num w:numId="10" w16cid:durableId="836573640">
    <w:abstractNumId w:val="30"/>
  </w:num>
  <w:num w:numId="11" w16cid:durableId="150369282">
    <w:abstractNumId w:val="1"/>
  </w:num>
  <w:num w:numId="12" w16cid:durableId="2040355235">
    <w:abstractNumId w:val="29"/>
  </w:num>
  <w:num w:numId="13" w16cid:durableId="2094349465">
    <w:abstractNumId w:val="9"/>
  </w:num>
  <w:num w:numId="14" w16cid:durableId="845169202">
    <w:abstractNumId w:val="42"/>
  </w:num>
  <w:num w:numId="15" w16cid:durableId="1218853875">
    <w:abstractNumId w:val="13"/>
  </w:num>
  <w:num w:numId="16" w16cid:durableId="650448361">
    <w:abstractNumId w:val="20"/>
  </w:num>
  <w:num w:numId="17" w16cid:durableId="877359665">
    <w:abstractNumId w:val="11"/>
  </w:num>
  <w:num w:numId="18" w16cid:durableId="113836040">
    <w:abstractNumId w:val="23"/>
  </w:num>
  <w:num w:numId="19" w16cid:durableId="70544981">
    <w:abstractNumId w:val="24"/>
  </w:num>
  <w:num w:numId="20" w16cid:durableId="1834225968">
    <w:abstractNumId w:val="35"/>
  </w:num>
  <w:num w:numId="21" w16cid:durableId="711618047">
    <w:abstractNumId w:val="41"/>
  </w:num>
  <w:num w:numId="22" w16cid:durableId="570578288">
    <w:abstractNumId w:val="43"/>
  </w:num>
  <w:num w:numId="23" w16cid:durableId="1451826592">
    <w:abstractNumId w:val="3"/>
  </w:num>
  <w:num w:numId="24" w16cid:durableId="962230120">
    <w:abstractNumId w:val="2"/>
  </w:num>
  <w:num w:numId="25" w16cid:durableId="113406203">
    <w:abstractNumId w:val="12"/>
  </w:num>
  <w:num w:numId="26" w16cid:durableId="977952468">
    <w:abstractNumId w:val="33"/>
  </w:num>
  <w:num w:numId="27" w16cid:durableId="930238451">
    <w:abstractNumId w:val="6"/>
  </w:num>
  <w:num w:numId="28" w16cid:durableId="1622301169">
    <w:abstractNumId w:val="34"/>
  </w:num>
  <w:num w:numId="29" w16cid:durableId="17584746">
    <w:abstractNumId w:val="40"/>
  </w:num>
  <w:num w:numId="30" w16cid:durableId="1600484186">
    <w:abstractNumId w:val="17"/>
  </w:num>
  <w:num w:numId="31" w16cid:durableId="787968453">
    <w:abstractNumId w:val="0"/>
  </w:num>
  <w:num w:numId="32" w16cid:durableId="1547790056">
    <w:abstractNumId w:val="16"/>
  </w:num>
  <w:num w:numId="33" w16cid:durableId="76508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52358992">
    <w:abstractNumId w:val="31"/>
  </w:num>
  <w:num w:numId="35" w16cid:durableId="1444424450">
    <w:abstractNumId w:val="10"/>
  </w:num>
  <w:num w:numId="36" w16cid:durableId="5707738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26736141">
    <w:abstractNumId w:val="5"/>
  </w:num>
  <w:num w:numId="38" w16cid:durableId="1937713397">
    <w:abstractNumId w:val="32"/>
  </w:num>
  <w:num w:numId="39" w16cid:durableId="1755319409">
    <w:abstractNumId w:val="8"/>
  </w:num>
  <w:num w:numId="40" w16cid:durableId="2081172398">
    <w:abstractNumId w:val="14"/>
  </w:num>
  <w:num w:numId="41" w16cid:durableId="1522665994">
    <w:abstractNumId w:val="27"/>
  </w:num>
  <w:num w:numId="42" w16cid:durableId="1715232677">
    <w:abstractNumId w:val="22"/>
  </w:num>
  <w:num w:numId="43" w16cid:durableId="11250044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2574184">
    <w:abstractNumId w:val="15"/>
  </w:num>
  <w:num w:numId="45" w16cid:durableId="1863013898">
    <w:abstractNumId w:val="26"/>
  </w:num>
  <w:num w:numId="46" w16cid:durableId="56565217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5069A"/>
    <w:rsid w:val="00060BF7"/>
    <w:rsid w:val="0006144D"/>
    <w:rsid w:val="000614A9"/>
    <w:rsid w:val="0007107E"/>
    <w:rsid w:val="00071A45"/>
    <w:rsid w:val="0007509F"/>
    <w:rsid w:val="00075B87"/>
    <w:rsid w:val="00077C7D"/>
    <w:rsid w:val="0008008D"/>
    <w:rsid w:val="00080308"/>
    <w:rsid w:val="00082323"/>
    <w:rsid w:val="000842FE"/>
    <w:rsid w:val="000856A1"/>
    <w:rsid w:val="00086E00"/>
    <w:rsid w:val="00090D5A"/>
    <w:rsid w:val="000914A5"/>
    <w:rsid w:val="00095165"/>
    <w:rsid w:val="00096377"/>
    <w:rsid w:val="000A12FA"/>
    <w:rsid w:val="000B740D"/>
    <w:rsid w:val="000C0DDF"/>
    <w:rsid w:val="000C310C"/>
    <w:rsid w:val="000C346D"/>
    <w:rsid w:val="000D3C4F"/>
    <w:rsid w:val="000D5042"/>
    <w:rsid w:val="000E0789"/>
    <w:rsid w:val="000E3949"/>
    <w:rsid w:val="000F6BCE"/>
    <w:rsid w:val="000F78BF"/>
    <w:rsid w:val="001026BE"/>
    <w:rsid w:val="00105A8B"/>
    <w:rsid w:val="00114954"/>
    <w:rsid w:val="00120655"/>
    <w:rsid w:val="00121009"/>
    <w:rsid w:val="001223D1"/>
    <w:rsid w:val="00124E44"/>
    <w:rsid w:val="00130D03"/>
    <w:rsid w:val="00134F81"/>
    <w:rsid w:val="001362BF"/>
    <w:rsid w:val="001363FF"/>
    <w:rsid w:val="00137D7B"/>
    <w:rsid w:val="00137DC4"/>
    <w:rsid w:val="0014082A"/>
    <w:rsid w:val="00142928"/>
    <w:rsid w:val="00142F6E"/>
    <w:rsid w:val="001434C6"/>
    <w:rsid w:val="001455C2"/>
    <w:rsid w:val="0014762C"/>
    <w:rsid w:val="00154F6E"/>
    <w:rsid w:val="00155152"/>
    <w:rsid w:val="001618BA"/>
    <w:rsid w:val="00162D35"/>
    <w:rsid w:val="00163CBC"/>
    <w:rsid w:val="0016597C"/>
    <w:rsid w:val="00173877"/>
    <w:rsid w:val="0018067A"/>
    <w:rsid w:val="00192DB1"/>
    <w:rsid w:val="00193CB2"/>
    <w:rsid w:val="001A0B26"/>
    <w:rsid w:val="001A37DB"/>
    <w:rsid w:val="001A5F9C"/>
    <w:rsid w:val="001B1E88"/>
    <w:rsid w:val="001B5973"/>
    <w:rsid w:val="001C0DEC"/>
    <w:rsid w:val="001C1B8B"/>
    <w:rsid w:val="001C3B19"/>
    <w:rsid w:val="001C5A06"/>
    <w:rsid w:val="001D2E14"/>
    <w:rsid w:val="001E46B0"/>
    <w:rsid w:val="001E5BF2"/>
    <w:rsid w:val="001E7B86"/>
    <w:rsid w:val="001F0912"/>
    <w:rsid w:val="001F0A89"/>
    <w:rsid w:val="001F292F"/>
    <w:rsid w:val="001F2E2B"/>
    <w:rsid w:val="001F35ED"/>
    <w:rsid w:val="001F471E"/>
    <w:rsid w:val="001F54CA"/>
    <w:rsid w:val="001F5FA2"/>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20B"/>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0B98"/>
    <w:rsid w:val="00294B39"/>
    <w:rsid w:val="00294E1F"/>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20A6"/>
    <w:rsid w:val="00304CB8"/>
    <w:rsid w:val="003106E5"/>
    <w:rsid w:val="00322DB4"/>
    <w:rsid w:val="003231D2"/>
    <w:rsid w:val="003237EE"/>
    <w:rsid w:val="00331CD5"/>
    <w:rsid w:val="00335464"/>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66AD"/>
    <w:rsid w:val="003F6A68"/>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7CBC"/>
    <w:rsid w:val="00450B93"/>
    <w:rsid w:val="004528D8"/>
    <w:rsid w:val="00454ADA"/>
    <w:rsid w:val="004553FD"/>
    <w:rsid w:val="00456268"/>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6F17"/>
    <w:rsid w:val="004F0721"/>
    <w:rsid w:val="004F4B50"/>
    <w:rsid w:val="004F67DF"/>
    <w:rsid w:val="00506042"/>
    <w:rsid w:val="00506056"/>
    <w:rsid w:val="005100B5"/>
    <w:rsid w:val="005170BE"/>
    <w:rsid w:val="0051790C"/>
    <w:rsid w:val="005202E9"/>
    <w:rsid w:val="0052306D"/>
    <w:rsid w:val="00525182"/>
    <w:rsid w:val="00527F52"/>
    <w:rsid w:val="005344C8"/>
    <w:rsid w:val="00540363"/>
    <w:rsid w:val="00540D83"/>
    <w:rsid w:val="005421B8"/>
    <w:rsid w:val="00551440"/>
    <w:rsid w:val="00551872"/>
    <w:rsid w:val="0056465A"/>
    <w:rsid w:val="0056468B"/>
    <w:rsid w:val="005678B3"/>
    <w:rsid w:val="005716F4"/>
    <w:rsid w:val="00575157"/>
    <w:rsid w:val="00581049"/>
    <w:rsid w:val="005840D6"/>
    <w:rsid w:val="0058728F"/>
    <w:rsid w:val="00592D37"/>
    <w:rsid w:val="00593EDD"/>
    <w:rsid w:val="00594A26"/>
    <w:rsid w:val="005A0E02"/>
    <w:rsid w:val="005A1B2C"/>
    <w:rsid w:val="005A5C50"/>
    <w:rsid w:val="005B620E"/>
    <w:rsid w:val="005B7654"/>
    <w:rsid w:val="005C4880"/>
    <w:rsid w:val="005D05A3"/>
    <w:rsid w:val="005D139C"/>
    <w:rsid w:val="005D1A7D"/>
    <w:rsid w:val="005D60D9"/>
    <w:rsid w:val="005E5247"/>
    <w:rsid w:val="005E534C"/>
    <w:rsid w:val="005E692E"/>
    <w:rsid w:val="005F2ADE"/>
    <w:rsid w:val="005F4641"/>
    <w:rsid w:val="005F7001"/>
    <w:rsid w:val="005F7EAB"/>
    <w:rsid w:val="0060274E"/>
    <w:rsid w:val="00612919"/>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763E7"/>
    <w:rsid w:val="00683B48"/>
    <w:rsid w:val="006843DA"/>
    <w:rsid w:val="006870CE"/>
    <w:rsid w:val="00693259"/>
    <w:rsid w:val="006974AA"/>
    <w:rsid w:val="006A029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D7744"/>
    <w:rsid w:val="006E34D4"/>
    <w:rsid w:val="006E7B38"/>
    <w:rsid w:val="006F19E6"/>
    <w:rsid w:val="006F5149"/>
    <w:rsid w:val="00706785"/>
    <w:rsid w:val="0070740D"/>
    <w:rsid w:val="007112F6"/>
    <w:rsid w:val="00712007"/>
    <w:rsid w:val="00713F5D"/>
    <w:rsid w:val="0072007F"/>
    <w:rsid w:val="0072197E"/>
    <w:rsid w:val="00723AED"/>
    <w:rsid w:val="00726DA5"/>
    <w:rsid w:val="007308AD"/>
    <w:rsid w:val="00732E79"/>
    <w:rsid w:val="00735849"/>
    <w:rsid w:val="00735E27"/>
    <w:rsid w:val="00736226"/>
    <w:rsid w:val="00736E30"/>
    <w:rsid w:val="00737311"/>
    <w:rsid w:val="007374EC"/>
    <w:rsid w:val="00760347"/>
    <w:rsid w:val="00763BD9"/>
    <w:rsid w:val="007645AF"/>
    <w:rsid w:val="007655D8"/>
    <w:rsid w:val="00771351"/>
    <w:rsid w:val="00772029"/>
    <w:rsid w:val="00774BE5"/>
    <w:rsid w:val="00784D8E"/>
    <w:rsid w:val="00784E44"/>
    <w:rsid w:val="00793FB9"/>
    <w:rsid w:val="007964C7"/>
    <w:rsid w:val="00796E1D"/>
    <w:rsid w:val="007A390B"/>
    <w:rsid w:val="007A3E3E"/>
    <w:rsid w:val="007A5123"/>
    <w:rsid w:val="007B1242"/>
    <w:rsid w:val="007B350B"/>
    <w:rsid w:val="007C0937"/>
    <w:rsid w:val="007C1157"/>
    <w:rsid w:val="007C1E1C"/>
    <w:rsid w:val="007C26A3"/>
    <w:rsid w:val="007C33C5"/>
    <w:rsid w:val="007C399B"/>
    <w:rsid w:val="007D2CE1"/>
    <w:rsid w:val="007D6A31"/>
    <w:rsid w:val="007E0D90"/>
    <w:rsid w:val="007E4F07"/>
    <w:rsid w:val="007E76D3"/>
    <w:rsid w:val="007F00BF"/>
    <w:rsid w:val="007F36F0"/>
    <w:rsid w:val="007F3961"/>
    <w:rsid w:val="00810BBE"/>
    <w:rsid w:val="008159F4"/>
    <w:rsid w:val="00821D2E"/>
    <w:rsid w:val="00822F1F"/>
    <w:rsid w:val="00825106"/>
    <w:rsid w:val="0082580D"/>
    <w:rsid w:val="00825A80"/>
    <w:rsid w:val="00825CD5"/>
    <w:rsid w:val="0082704A"/>
    <w:rsid w:val="008272D4"/>
    <w:rsid w:val="0083356A"/>
    <w:rsid w:val="008359F2"/>
    <w:rsid w:val="00843F64"/>
    <w:rsid w:val="00843FA8"/>
    <w:rsid w:val="0084694C"/>
    <w:rsid w:val="00855CE3"/>
    <w:rsid w:val="00862800"/>
    <w:rsid w:val="0086512C"/>
    <w:rsid w:val="00866AA4"/>
    <w:rsid w:val="00875C65"/>
    <w:rsid w:val="00875E5E"/>
    <w:rsid w:val="00875FBB"/>
    <w:rsid w:val="00881791"/>
    <w:rsid w:val="0088204B"/>
    <w:rsid w:val="00885B9A"/>
    <w:rsid w:val="00890C8F"/>
    <w:rsid w:val="00892801"/>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A26"/>
    <w:rsid w:val="00902C0E"/>
    <w:rsid w:val="009049FF"/>
    <w:rsid w:val="00916F37"/>
    <w:rsid w:val="00920C34"/>
    <w:rsid w:val="0092308E"/>
    <w:rsid w:val="00926D0C"/>
    <w:rsid w:val="00927053"/>
    <w:rsid w:val="0093090B"/>
    <w:rsid w:val="00931BEC"/>
    <w:rsid w:val="009321B4"/>
    <w:rsid w:val="009344B3"/>
    <w:rsid w:val="0093488E"/>
    <w:rsid w:val="00935E03"/>
    <w:rsid w:val="00935F79"/>
    <w:rsid w:val="0093677D"/>
    <w:rsid w:val="00941494"/>
    <w:rsid w:val="0094377D"/>
    <w:rsid w:val="0095081F"/>
    <w:rsid w:val="00951F5B"/>
    <w:rsid w:val="00955AE9"/>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0794"/>
    <w:rsid w:val="009D3682"/>
    <w:rsid w:val="009E0DE0"/>
    <w:rsid w:val="009E1EFF"/>
    <w:rsid w:val="009E7724"/>
    <w:rsid w:val="009F72CD"/>
    <w:rsid w:val="009F7C21"/>
    <w:rsid w:val="00A01E0C"/>
    <w:rsid w:val="00A02FAC"/>
    <w:rsid w:val="00A1107A"/>
    <w:rsid w:val="00A1694E"/>
    <w:rsid w:val="00A23E58"/>
    <w:rsid w:val="00A25D10"/>
    <w:rsid w:val="00A35A7A"/>
    <w:rsid w:val="00A36F26"/>
    <w:rsid w:val="00A53915"/>
    <w:rsid w:val="00A643EF"/>
    <w:rsid w:val="00A6518E"/>
    <w:rsid w:val="00A70AAD"/>
    <w:rsid w:val="00A735C9"/>
    <w:rsid w:val="00A739AE"/>
    <w:rsid w:val="00A74838"/>
    <w:rsid w:val="00A757F2"/>
    <w:rsid w:val="00A763F5"/>
    <w:rsid w:val="00A76772"/>
    <w:rsid w:val="00A8068A"/>
    <w:rsid w:val="00A808BF"/>
    <w:rsid w:val="00A82CEA"/>
    <w:rsid w:val="00A8306E"/>
    <w:rsid w:val="00A84FBF"/>
    <w:rsid w:val="00A864E7"/>
    <w:rsid w:val="00A92B37"/>
    <w:rsid w:val="00A957BF"/>
    <w:rsid w:val="00A9589B"/>
    <w:rsid w:val="00A95B52"/>
    <w:rsid w:val="00AA6B91"/>
    <w:rsid w:val="00AA77DE"/>
    <w:rsid w:val="00AB1233"/>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B0337F"/>
    <w:rsid w:val="00B07E89"/>
    <w:rsid w:val="00B10DAA"/>
    <w:rsid w:val="00B128E8"/>
    <w:rsid w:val="00B225A1"/>
    <w:rsid w:val="00B237BA"/>
    <w:rsid w:val="00B34BEC"/>
    <w:rsid w:val="00B354FC"/>
    <w:rsid w:val="00B36709"/>
    <w:rsid w:val="00B40926"/>
    <w:rsid w:val="00B43273"/>
    <w:rsid w:val="00B433F8"/>
    <w:rsid w:val="00B4450F"/>
    <w:rsid w:val="00B45777"/>
    <w:rsid w:val="00B47737"/>
    <w:rsid w:val="00B47BFD"/>
    <w:rsid w:val="00B47C49"/>
    <w:rsid w:val="00B50032"/>
    <w:rsid w:val="00B520E8"/>
    <w:rsid w:val="00B60C64"/>
    <w:rsid w:val="00B62EEE"/>
    <w:rsid w:val="00B6699A"/>
    <w:rsid w:val="00B721F1"/>
    <w:rsid w:val="00B744C0"/>
    <w:rsid w:val="00B75096"/>
    <w:rsid w:val="00B77E72"/>
    <w:rsid w:val="00B84A15"/>
    <w:rsid w:val="00B872EC"/>
    <w:rsid w:val="00B9266A"/>
    <w:rsid w:val="00B9318A"/>
    <w:rsid w:val="00B93CE0"/>
    <w:rsid w:val="00B95434"/>
    <w:rsid w:val="00B97584"/>
    <w:rsid w:val="00BA336E"/>
    <w:rsid w:val="00BB09AC"/>
    <w:rsid w:val="00BB14C6"/>
    <w:rsid w:val="00BB371A"/>
    <w:rsid w:val="00BB3809"/>
    <w:rsid w:val="00BB5615"/>
    <w:rsid w:val="00BC19F2"/>
    <w:rsid w:val="00BC2491"/>
    <w:rsid w:val="00BC4968"/>
    <w:rsid w:val="00BC504E"/>
    <w:rsid w:val="00BC7317"/>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72C8"/>
    <w:rsid w:val="00C202FD"/>
    <w:rsid w:val="00C2208E"/>
    <w:rsid w:val="00C23C31"/>
    <w:rsid w:val="00C24BF1"/>
    <w:rsid w:val="00C25D15"/>
    <w:rsid w:val="00C311D9"/>
    <w:rsid w:val="00C4022B"/>
    <w:rsid w:val="00C43CE2"/>
    <w:rsid w:val="00C51FCB"/>
    <w:rsid w:val="00C547A7"/>
    <w:rsid w:val="00C55B01"/>
    <w:rsid w:val="00C572EA"/>
    <w:rsid w:val="00C618D1"/>
    <w:rsid w:val="00C61EB8"/>
    <w:rsid w:val="00C65468"/>
    <w:rsid w:val="00C65961"/>
    <w:rsid w:val="00C7264D"/>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C784C"/>
    <w:rsid w:val="00CD01AD"/>
    <w:rsid w:val="00CD4709"/>
    <w:rsid w:val="00CE093C"/>
    <w:rsid w:val="00CE127C"/>
    <w:rsid w:val="00CE38C4"/>
    <w:rsid w:val="00CF03FA"/>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3BD3"/>
    <w:rsid w:val="00D64747"/>
    <w:rsid w:val="00D65266"/>
    <w:rsid w:val="00D70CC3"/>
    <w:rsid w:val="00D7517D"/>
    <w:rsid w:val="00D754FE"/>
    <w:rsid w:val="00D7648B"/>
    <w:rsid w:val="00D80539"/>
    <w:rsid w:val="00D80E48"/>
    <w:rsid w:val="00D84C75"/>
    <w:rsid w:val="00D85D26"/>
    <w:rsid w:val="00D879F5"/>
    <w:rsid w:val="00D917F5"/>
    <w:rsid w:val="00D936F9"/>
    <w:rsid w:val="00D97235"/>
    <w:rsid w:val="00D97819"/>
    <w:rsid w:val="00D97B44"/>
    <w:rsid w:val="00DA7BFE"/>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2D4C"/>
    <w:rsid w:val="00E04846"/>
    <w:rsid w:val="00E133F0"/>
    <w:rsid w:val="00E13BB1"/>
    <w:rsid w:val="00E20041"/>
    <w:rsid w:val="00E30AA6"/>
    <w:rsid w:val="00E37FDF"/>
    <w:rsid w:val="00E403F7"/>
    <w:rsid w:val="00E40CA7"/>
    <w:rsid w:val="00E502CF"/>
    <w:rsid w:val="00E51851"/>
    <w:rsid w:val="00E53281"/>
    <w:rsid w:val="00E53DB9"/>
    <w:rsid w:val="00E57917"/>
    <w:rsid w:val="00E61DD7"/>
    <w:rsid w:val="00E626D2"/>
    <w:rsid w:val="00E6532C"/>
    <w:rsid w:val="00E70E77"/>
    <w:rsid w:val="00E72533"/>
    <w:rsid w:val="00E72D7F"/>
    <w:rsid w:val="00E733FB"/>
    <w:rsid w:val="00E74528"/>
    <w:rsid w:val="00E757F6"/>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B3375"/>
    <w:rsid w:val="00FB4683"/>
    <w:rsid w:val="00FB7576"/>
    <w:rsid w:val="00FC12BF"/>
    <w:rsid w:val="00FD31D4"/>
    <w:rsid w:val="00FD3BC6"/>
    <w:rsid w:val="00FD48F5"/>
    <w:rsid w:val="00FD59A6"/>
    <w:rsid w:val="00FD75A4"/>
    <w:rsid w:val="00FD7D68"/>
    <w:rsid w:val="00FE2EA3"/>
    <w:rsid w:val="00FE3B1B"/>
    <w:rsid w:val="00FE4901"/>
    <w:rsid w:val="00FE65FC"/>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063F41"/>
  <w15:docId w15:val="{7FBA0819-53A5-4241-82CD-70295B3AF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semiHidden/>
    <w:unhideWhenUsed/>
    <w:rsid w:val="00AE75E8"/>
    <w:rPr>
      <w:sz w:val="20"/>
      <w:szCs w:val="20"/>
    </w:rPr>
  </w:style>
  <w:style w:type="character" w:customStyle="1" w:styleId="TextkomenteChar">
    <w:name w:val="Text komentáře Char"/>
    <w:link w:val="Textkomente"/>
    <w:uiPriority w:val="99"/>
    <w:semiHidden/>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91ACB8E8-4A7B-439E-8B65-84F86C73A83B}">
  <ds:schemaRefs>
    <ds:schemaRef ds:uri="http://schemas.openxmlformats.org/officeDocument/2006/bibliography"/>
  </ds:schemaRefs>
</ds:datastoreItem>
</file>

<file path=customXml/itemProps3.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1</Pages>
  <Words>3210</Words>
  <Characters>18944</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9</cp:revision>
  <cp:lastPrinted>2019-09-06T09:57:00Z</cp:lastPrinted>
  <dcterms:created xsi:type="dcterms:W3CDTF">2025-12-18T13:22:00Z</dcterms:created>
  <dcterms:modified xsi:type="dcterms:W3CDTF">2026-02-0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